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A5C9C3" w14:textId="77777777" w:rsidR="00D70AB9" w:rsidRDefault="00E632D3" w:rsidP="005C0485">
      <w:pPr>
        <w:jc w:val="both"/>
      </w:pPr>
      <w:r>
        <w:rPr>
          <w:rtl/>
        </w:rPr>
        <w:tab/>
      </w:r>
    </w:p>
    <w:p w14:paraId="0C82AAAD" w14:textId="77777777" w:rsidR="00D70AB9" w:rsidRDefault="00D70AB9" w:rsidP="005C0485">
      <w:pPr>
        <w:jc w:val="both"/>
      </w:pPr>
    </w:p>
    <w:p w14:paraId="6F14EF71" w14:textId="77777777" w:rsidR="00622FAE" w:rsidRDefault="00E632D3" w:rsidP="005C0485">
      <w:pPr>
        <w:jc w:val="both"/>
      </w:pP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</w:p>
    <w:p w14:paraId="4F187C22" w14:textId="1132AD47" w:rsidR="007C2606" w:rsidRDefault="00E632D3" w:rsidP="005C0485">
      <w:pPr>
        <w:jc w:val="both"/>
      </w:pPr>
      <w:r>
        <w:rPr>
          <w:rtl/>
        </w:rPr>
        <w:tab/>
      </w:r>
    </w:p>
    <w:p w14:paraId="6D3602DF" w14:textId="4D8AA1A9" w:rsidR="005C0485" w:rsidRPr="00D70AB9" w:rsidRDefault="00B15AE7" w:rsidP="00D70AB9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E968E5C" wp14:editId="67FAD0D9">
                <wp:simplePos x="0" y="0"/>
                <wp:positionH relativeFrom="margin">
                  <wp:align>left</wp:align>
                </wp:positionH>
                <wp:positionV relativeFrom="paragraph">
                  <wp:posOffset>172720</wp:posOffset>
                </wp:positionV>
                <wp:extent cx="5036820" cy="58674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36820" cy="586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B680B1" w14:textId="7050129D" w:rsidR="00D70AB9" w:rsidRPr="0086435F" w:rsidRDefault="00922ADB" w:rsidP="00922ADB">
                            <w:pPr>
                              <w:jc w:val="center"/>
                              <w:rPr>
                                <w:rFonts w:ascii="Tajawal" w:hAnsi="Tajawal" w:cs="Tajawal"/>
                                <w:sz w:val="28"/>
                                <w:szCs w:val="28"/>
                                <w:lang w:val="en-GB" w:eastAsia="en-GB"/>
                              </w:rPr>
                            </w:pPr>
                            <w:r w:rsidRPr="007B2818">
                              <w:rPr>
                                <w:rFonts w:ascii="Tajawal" w:hAnsi="Tajawal" w:cs="Tajawal"/>
                                <w:sz w:val="28"/>
                                <w:szCs w:val="28"/>
                                <w:rtl/>
                                <w:lang w:val="en-GB" w:eastAsia="en-GB"/>
                              </w:rPr>
                              <w:t>بيانات منشأة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968E5C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0;margin-top:13.6pt;width:396.6pt;height:46.2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" fillcolor="white [3201]" stroked="f" strokeweight=".5pt">
                <v:textbox>
                  <w:txbxContent>
                    <w:p w14:paraId="1FB680B1" w14:textId="7050129D" w:rsidR="00D70AB9" w:rsidRPr="0086435F" w:rsidRDefault="00922ADB" w:rsidP="00922ADB">
                      <w:pPr>
                        <w:jc w:val="center"/>
                        <w:rPr>
                          <w:rFonts w:ascii="Tajawal" w:hAnsi="Tajawal" w:cs="Tajawal"/>
                          <w:sz w:val="28"/>
                          <w:szCs w:val="28"/>
                          <w:lang w:val="en-GB" w:eastAsia="en-GB"/>
                        </w:rPr>
                      </w:pPr>
                      <w:r w:rsidRPr="007B2818">
                        <w:rPr>
                          <w:rFonts w:ascii="Tajawal" w:hAnsi="Tajawal" w:cs="Tajawal"/>
                          <w:sz w:val="28"/>
                          <w:szCs w:val="28"/>
                          <w:rtl/>
                          <w:lang w:val="en-GB" w:eastAsia="en-GB"/>
                        </w:rPr>
                        <w:t>بيانات منشأة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632D3">
        <w:rPr>
          <w:rtl/>
        </w:rPr>
        <w:tab/>
      </w:r>
    </w:p>
    <w:p w14:paraId="40F8D434" w14:textId="6397B1BE" w:rsidR="00D70AB9" w:rsidRPr="004C5903" w:rsidRDefault="00D70AB9" w:rsidP="00D70AB9">
      <w:pPr>
        <w:rPr>
          <w:rFonts w:ascii="Verdana" w:hAnsi="Verdana"/>
          <w:color w:val="1F3864" w:themeColor="accent1" w:themeShade="80"/>
          <w:sz w:val="32"/>
          <w:szCs w:val="32"/>
        </w:rPr>
      </w:pPr>
    </w:p>
    <w:p w14:paraId="09C64C22" w14:textId="0A4A24D7" w:rsidR="00301FD1" w:rsidRPr="00A2020A" w:rsidRDefault="00301FD1" w:rsidP="00301FD1">
      <w:pPr>
        <w:jc w:val="center"/>
        <w:rPr>
          <w:b/>
          <w:bCs/>
          <w:rtl/>
          <w:lang w:bidi="ar-AE"/>
        </w:rPr>
      </w:pPr>
    </w:p>
    <w:p w14:paraId="5CF6B536" w14:textId="5FE2E98C" w:rsidR="00C10BF2" w:rsidRDefault="001C143F" w:rsidP="00FC64F7">
      <w:pPr>
        <w:bidi/>
        <w:rPr>
          <w:lang w:bidi="ar-A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CA108C3" wp14:editId="421C862D">
                <wp:simplePos x="0" y="0"/>
                <wp:positionH relativeFrom="page">
                  <wp:posOffset>586596</wp:posOffset>
                </wp:positionH>
                <wp:positionV relativeFrom="paragraph">
                  <wp:posOffset>165376</wp:posOffset>
                </wp:positionV>
                <wp:extent cx="6454140" cy="5503652"/>
                <wp:effectExtent l="0" t="0" r="3810" b="190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54140" cy="550365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bidiVisual/>
                              <w:tblW w:w="0" w:type="auto"/>
                              <w:tblInd w:w="-127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1980"/>
                              <w:gridCol w:w="2227"/>
                              <w:gridCol w:w="2429"/>
                              <w:gridCol w:w="4997"/>
                            </w:tblGrid>
                            <w:tr w:rsidR="00922ADB" w:rsidRPr="007B2818" w14:paraId="57C5AB36" w14:textId="77777777" w:rsidTr="00C17E78">
                              <w:tc>
                                <w:tcPr>
                                  <w:tcW w:w="198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5B543C25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08" w:right="108"/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7B2818"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  <w:rtl/>
                                    </w:rPr>
                                    <w:t>رقم العضويه</w:t>
                                  </w:r>
                                </w:p>
                              </w:tc>
                              <w:tc>
                                <w:tcPr>
                                  <w:tcW w:w="9653" w:type="dxa"/>
                                  <w:gridSpan w:val="3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49944270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08" w:right="108"/>
                                    <w:rPr>
                                      <w:rFonts w:ascii="Tajawal" w:hAnsi="Tajawal" w:cs="Tajawal"/>
                                      <w:color w:val="000000"/>
                                      <w:sz w:val="14"/>
                                      <w:szCs w:val="14"/>
                                    </w:rPr>
                                  </w:pPr>
                                  <w:bdo w:val="ltr">
                                    <w:r w:rsidRPr="007B2818">
                                      <w:rPr>
                                        <w:rFonts w:ascii="Tajawal" w:hAnsi="Tajawal" w:cs="Tajawal"/>
                                        <w:color w:val="000000"/>
                                        <w:sz w:val="14"/>
                                        <w:szCs w:val="14"/>
                                      </w:rPr>
                                      <w:t>******</w:t>
                                    </w:r>
                                    <w:r w:rsidRPr="007B2818">
                                      <w:rPr>
                                        <w:color w:val="000000"/>
                                        <w:sz w:val="14"/>
                                        <w:szCs w:val="14"/>
                                      </w:rPr>
                                      <w:t>‬</w:t>
                                    </w:r>
                                    <w:r>
                                      <w:t>‬</w:t>
                                    </w:r>
                                  </w:bdo>
                                </w:p>
                              </w:tc>
                            </w:tr>
                            <w:tr w:rsidR="00922ADB" w:rsidRPr="007B2818" w14:paraId="4D0529FB" w14:textId="77777777" w:rsidTr="00C17E78">
                              <w:tc>
                                <w:tcPr>
                                  <w:tcW w:w="198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55461F5E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08" w:right="108"/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7B2818"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  <w:rtl/>
                                    </w:rPr>
                                    <w:t>اسم المنشأة</w:t>
                                  </w:r>
                                </w:p>
                              </w:tc>
                              <w:tc>
                                <w:tcPr>
                                  <w:tcW w:w="9653" w:type="dxa"/>
                                  <w:gridSpan w:val="3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7E2E3070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08" w:right="108"/>
                                    <w:rPr>
                                      <w:rFonts w:ascii="Tajawal" w:hAnsi="Tajawal" w:cs="Tajawal"/>
                                      <w:color w:val="000000"/>
                                      <w:sz w:val="14"/>
                                      <w:szCs w:val="14"/>
                                    </w:rPr>
                                  </w:pPr>
                                  <w:r w:rsidRPr="007B2818">
                                    <w:rPr>
                                      <w:rFonts w:ascii="Tajawal" w:hAnsi="Tajawal" w:cs="Tajawal"/>
                                      <w:color w:val="000000"/>
                                      <w:sz w:val="14"/>
                                      <w:szCs w:val="14"/>
                                    </w:rPr>
                                    <w:t>*****************</w:t>
                                  </w:r>
                                </w:p>
                              </w:tc>
                            </w:tr>
                            <w:tr w:rsidR="00922ADB" w:rsidRPr="007B2818" w14:paraId="6F531FB3" w14:textId="77777777" w:rsidTr="00C17E78">
                              <w:tc>
                                <w:tcPr>
                                  <w:tcW w:w="198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5A284E3C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08" w:right="108"/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7B2818"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  <w:rtl/>
                                    </w:rPr>
                                    <w:t>الجنسية</w:t>
                                  </w:r>
                                </w:p>
                              </w:tc>
                              <w:tc>
                                <w:tcPr>
                                  <w:tcW w:w="9653" w:type="dxa"/>
                                  <w:gridSpan w:val="3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574E3BA5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08" w:right="108"/>
                                    <w:rPr>
                                      <w:rFonts w:ascii="Tajawal" w:hAnsi="Tajawal" w:cs="Tajawal"/>
                                      <w:color w:val="000000"/>
                                      <w:sz w:val="14"/>
                                      <w:szCs w:val="14"/>
                                    </w:rPr>
                                  </w:pPr>
                                  <w:r w:rsidRPr="007B2818">
                                    <w:rPr>
                                      <w:rFonts w:ascii="Tajawal" w:hAnsi="Tajawal" w:cs="Tajawal"/>
                                      <w:color w:val="000000"/>
                                      <w:sz w:val="14"/>
                                      <w:szCs w:val="14"/>
                                      <w:rtl/>
                                    </w:rPr>
                                    <w:t>الإمارات العربية المتحدة</w:t>
                                  </w:r>
                                </w:p>
                              </w:tc>
                            </w:tr>
                            <w:tr w:rsidR="00922ADB" w:rsidRPr="007B2818" w14:paraId="39614A0D" w14:textId="77777777" w:rsidTr="00C17E78">
                              <w:tc>
                                <w:tcPr>
                                  <w:tcW w:w="198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62F41268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08" w:right="108"/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7B2818"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  <w:rtl/>
                                    </w:rPr>
                                    <w:t>رقم الرخصة</w:t>
                                  </w:r>
                                </w:p>
                              </w:tc>
                              <w:tc>
                                <w:tcPr>
                                  <w:tcW w:w="222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48730DB3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08" w:right="108"/>
                                    <w:rPr>
                                      <w:rFonts w:ascii="Tajawal" w:hAnsi="Tajawal" w:cs="Tajawal"/>
                                      <w:color w:val="000000"/>
                                      <w:sz w:val="14"/>
                                      <w:szCs w:val="14"/>
                                    </w:rPr>
                                  </w:pPr>
                                  <w:r w:rsidRPr="007B2818">
                                    <w:rPr>
                                      <w:rFonts w:ascii="Tajawal" w:hAnsi="Tajawal" w:cs="Tajawal"/>
                                      <w:color w:val="000000"/>
                                      <w:sz w:val="14"/>
                                      <w:szCs w:val="14"/>
                                    </w:rPr>
                                    <w:t>*****</w:t>
                                  </w:r>
                                </w:p>
                              </w:tc>
                              <w:tc>
                                <w:tcPr>
                                  <w:tcW w:w="242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00E177C7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08" w:right="108"/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7B2818"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  <w:rtl/>
                                    </w:rPr>
                                    <w:t>جهة الإصدار</w:t>
                                  </w:r>
                                </w:p>
                              </w:tc>
                              <w:tc>
                                <w:tcPr>
                                  <w:tcW w:w="499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64BCC869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08" w:right="108"/>
                                    <w:rPr>
                                      <w:rFonts w:ascii="Tajawal" w:hAnsi="Tajawal" w:cs="Tajawal"/>
                                      <w:color w:val="000000"/>
                                      <w:sz w:val="14"/>
                                      <w:szCs w:val="14"/>
                                    </w:rPr>
                                  </w:pPr>
                                  <w:r w:rsidRPr="007B2818">
                                    <w:rPr>
                                      <w:rFonts w:ascii="Tajawal" w:hAnsi="Tajawal" w:cs="Tajawal"/>
                                      <w:color w:val="000000"/>
                                      <w:sz w:val="14"/>
                                      <w:szCs w:val="14"/>
                                    </w:rPr>
                                    <w:t>************************</w:t>
                                  </w:r>
                                </w:p>
                              </w:tc>
                            </w:tr>
                            <w:tr w:rsidR="00922ADB" w:rsidRPr="007B2818" w14:paraId="01A032B3" w14:textId="77777777" w:rsidTr="00C17E78">
                              <w:tc>
                                <w:tcPr>
                                  <w:tcW w:w="198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646294DC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08" w:right="108"/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7B2818"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  <w:rtl/>
                                    </w:rPr>
                                    <w:t>تاريخ تسجيل</w:t>
                                  </w:r>
                                </w:p>
                              </w:tc>
                              <w:tc>
                                <w:tcPr>
                                  <w:tcW w:w="222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34F5A858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08" w:right="108"/>
                                    <w:rPr>
                                      <w:rFonts w:ascii="Tajawal" w:hAnsi="Tajawal" w:cs="Tajawal"/>
                                      <w:color w:val="000000"/>
                                      <w:sz w:val="14"/>
                                      <w:szCs w:val="14"/>
                                    </w:rPr>
                                  </w:pPr>
                                  <w:r w:rsidRPr="007B2818">
                                    <w:rPr>
                                      <w:rFonts w:ascii="Tajawal" w:hAnsi="Tajawal" w:cs="Tajawal"/>
                                      <w:color w:val="000000"/>
                                      <w:sz w:val="14"/>
                                      <w:szCs w:val="14"/>
                                    </w:rPr>
                                    <w:t>**/**/****</w:t>
                                  </w:r>
                                </w:p>
                              </w:tc>
                              <w:tc>
                                <w:tcPr>
                                  <w:tcW w:w="242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4F480B70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08" w:right="108"/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7B2818"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  <w:rtl/>
                                    </w:rPr>
                                    <w:t>رقم السجل التجاري</w:t>
                                  </w:r>
                                </w:p>
                              </w:tc>
                              <w:tc>
                                <w:tcPr>
                                  <w:tcW w:w="499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19EBAEDE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08" w:right="108"/>
                                    <w:rPr>
                                      <w:rFonts w:ascii="Tajawal" w:hAnsi="Tajawal" w:cs="Tajawal"/>
                                      <w:color w:val="000000"/>
                                      <w:sz w:val="14"/>
                                      <w:szCs w:val="14"/>
                                    </w:rPr>
                                  </w:pPr>
                                </w:p>
                              </w:tc>
                            </w:tr>
                            <w:tr w:rsidR="00922ADB" w:rsidRPr="007B2818" w14:paraId="4FE64A22" w14:textId="77777777" w:rsidTr="00C17E78">
                              <w:tc>
                                <w:tcPr>
                                  <w:tcW w:w="198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79C5AB68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08" w:right="108"/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7B2818"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  <w:rtl/>
                                    </w:rPr>
                                    <w:t>الشكل القانوني</w:t>
                                  </w:r>
                                </w:p>
                              </w:tc>
                              <w:tc>
                                <w:tcPr>
                                  <w:tcW w:w="9653" w:type="dxa"/>
                                  <w:gridSpan w:val="3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2F4D9F55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08" w:right="108"/>
                                    <w:rPr>
                                      <w:rFonts w:ascii="Tajawal" w:hAnsi="Tajawal" w:cs="Tajawal"/>
                                      <w:color w:val="000000"/>
                                      <w:sz w:val="14"/>
                                      <w:szCs w:val="14"/>
                                    </w:rPr>
                                  </w:pPr>
                                  <w:r w:rsidRPr="007B2818">
                                    <w:rPr>
                                      <w:rFonts w:ascii="Tajawal" w:hAnsi="Tajawal" w:cs="Tajawal"/>
                                      <w:color w:val="000000"/>
                                      <w:sz w:val="14"/>
                                      <w:szCs w:val="14"/>
                                    </w:rPr>
                                    <w:t>*************************************</w:t>
                                  </w:r>
                                </w:p>
                              </w:tc>
                            </w:tr>
                            <w:tr w:rsidR="00922ADB" w:rsidRPr="007B2818" w14:paraId="406B9205" w14:textId="77777777" w:rsidTr="00C17E78">
                              <w:tc>
                                <w:tcPr>
                                  <w:tcW w:w="198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50B6D46A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ind w:left="108" w:right="108"/>
                                    <w:jc w:val="center"/>
                                    <w:rPr>
                                      <w:rFonts w:ascii="Tajawal" w:hAnsi="Tajawal" w:cs="Tajawal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653" w:type="dxa"/>
                                  <w:gridSpan w:val="3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10FFCD16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ind w:left="108" w:right="108"/>
                                    <w:jc w:val="center"/>
                                    <w:rPr>
                                      <w:rFonts w:ascii="Tajawal" w:hAnsi="Tajawal" w:cs="Tajawal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9CD992A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-330"/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7B2818"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  <w:t xml:space="preserve">    </w:t>
                            </w:r>
                            <w:r w:rsidRPr="007B2818"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عنوان:</w:t>
                            </w:r>
                          </w:p>
                          <w:tbl>
                            <w:tblPr>
                              <w:bidiVisual/>
                              <w:tblW w:w="0" w:type="auto"/>
                              <w:tblInd w:w="-340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2078"/>
                              <w:gridCol w:w="1369"/>
                              <w:gridCol w:w="282"/>
                              <w:gridCol w:w="900"/>
                              <w:gridCol w:w="801"/>
                              <w:gridCol w:w="758"/>
                              <w:gridCol w:w="1051"/>
                              <w:gridCol w:w="630"/>
                              <w:gridCol w:w="201"/>
                              <w:gridCol w:w="3708"/>
                            </w:tblGrid>
                            <w:tr w:rsidR="00922ADB" w:rsidRPr="007B2818" w14:paraId="13A68EFB" w14:textId="77777777" w:rsidTr="00C17E78">
                              <w:tc>
                                <w:tcPr>
                                  <w:tcW w:w="207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5F79C7CF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15" w:right="115"/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7B2818"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  </w:t>
                                  </w:r>
                                  <w:r w:rsidRPr="007B2818"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  <w:rtl/>
                                    </w:rPr>
                                    <w:t>ص. ب</w:t>
                                  </w:r>
                                </w:p>
                              </w:tc>
                              <w:tc>
                                <w:tcPr>
                                  <w:tcW w:w="136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5DF32B3C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15" w:right="115"/>
                                    <w:rPr>
                                      <w:rFonts w:ascii="Tajawal" w:hAnsi="Tajawal" w:cs="Tajawal"/>
                                      <w:color w:val="000000"/>
                                      <w:sz w:val="14"/>
                                      <w:szCs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331" w:type="dxa"/>
                                  <w:gridSpan w:val="8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54CE913C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15" w:right="115"/>
                                    <w:rPr>
                                      <w:rFonts w:ascii="Tajawal" w:hAnsi="Tajawal" w:cs="Tajawal"/>
                                      <w:color w:val="000000"/>
                                      <w:sz w:val="14"/>
                                      <w:szCs w:val="14"/>
                                    </w:rPr>
                                  </w:pPr>
                                  <w:r w:rsidRPr="007B2818">
                                    <w:rPr>
                                      <w:rFonts w:ascii="Tajawal" w:hAnsi="Tajawal" w:cs="Tajawal"/>
                                      <w:color w:val="000000"/>
                                      <w:sz w:val="14"/>
                                      <w:szCs w:val="14"/>
                                    </w:rPr>
                                    <w:t>*****</w:t>
                                  </w:r>
                                </w:p>
                              </w:tc>
                            </w:tr>
                            <w:tr w:rsidR="00922ADB" w:rsidRPr="007B2818" w14:paraId="431E4A68" w14:textId="77777777" w:rsidTr="00C17E78">
                              <w:tc>
                                <w:tcPr>
                                  <w:tcW w:w="207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77C7E109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15" w:right="115"/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7B2818"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  </w:t>
                                  </w:r>
                                  <w:r w:rsidRPr="007B2818"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  <w:rtl/>
                                    </w:rPr>
                                    <w:t>الهاتف</w:t>
                                  </w:r>
                                </w:p>
                              </w:tc>
                              <w:tc>
                                <w:tcPr>
                                  <w:tcW w:w="1651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4A111CC4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15" w:right="115"/>
                                    <w:rPr>
                                      <w:rFonts w:ascii="Tajawal" w:hAnsi="Tajawal" w:cs="Tajawal"/>
                                      <w:color w:val="000000"/>
                                      <w:sz w:val="14"/>
                                      <w:szCs w:val="14"/>
                                    </w:rPr>
                                  </w:pPr>
                                  <w:r w:rsidRPr="007B2818">
                                    <w:rPr>
                                      <w:rFonts w:ascii="Tajawal" w:hAnsi="Tajawal" w:cs="Tajawal"/>
                                      <w:color w:val="000000"/>
                                      <w:sz w:val="14"/>
                                      <w:szCs w:val="14"/>
                                    </w:rPr>
                                    <w:t>********</w:t>
                                  </w:r>
                                </w:p>
                              </w:tc>
                              <w:tc>
                                <w:tcPr>
                                  <w:tcW w:w="9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0D8966D8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15" w:right="115"/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7B2818"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  <w:rtl/>
                                    </w:rPr>
                                    <w:t>الفاكس</w:t>
                                  </w:r>
                                </w:p>
                              </w:tc>
                              <w:tc>
                                <w:tcPr>
                                  <w:tcW w:w="1559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6B3B2590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15" w:right="115"/>
                                    <w:rPr>
                                      <w:rFonts w:ascii="Tajawal" w:hAnsi="Tajawal" w:cs="Tajawal"/>
                                      <w:color w:val="000000"/>
                                      <w:sz w:val="14"/>
                                      <w:szCs w:val="14"/>
                                    </w:rPr>
                                  </w:pPr>
                                  <w:r w:rsidRPr="007B2818">
                                    <w:rPr>
                                      <w:rFonts w:ascii="Tajawal" w:hAnsi="Tajawal" w:cs="Tajawal"/>
                                      <w:color w:val="000000"/>
                                      <w:sz w:val="14"/>
                                      <w:szCs w:val="14"/>
                                    </w:rPr>
                                    <w:t>********</w:t>
                                  </w:r>
                                </w:p>
                              </w:tc>
                              <w:tc>
                                <w:tcPr>
                                  <w:tcW w:w="1681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571CEEE3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15" w:right="115"/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7B2818"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  <w:rtl/>
                                    </w:rPr>
                                    <w:t>البريد الإلكتروني</w:t>
                                  </w:r>
                                </w:p>
                              </w:tc>
                              <w:tc>
                                <w:tcPr>
                                  <w:tcW w:w="3909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0C0551C3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15" w:right="115"/>
                                    <w:rPr>
                                      <w:rFonts w:ascii="Tajawal" w:hAnsi="Tajawal" w:cs="Tajawal"/>
                                      <w:color w:val="000000"/>
                                      <w:sz w:val="14"/>
                                      <w:szCs w:val="14"/>
                                    </w:rPr>
                                  </w:pPr>
                                  <w:r w:rsidRPr="007B2818">
                                    <w:rPr>
                                      <w:rFonts w:ascii="Tajawal" w:hAnsi="Tajawal" w:cs="Tajawal"/>
                                      <w:color w:val="000000"/>
                                      <w:sz w:val="14"/>
                                      <w:szCs w:val="14"/>
                                    </w:rPr>
                                    <w:t>**************</w:t>
                                  </w:r>
                                </w:p>
                              </w:tc>
                            </w:tr>
                            <w:tr w:rsidR="00922ADB" w:rsidRPr="007B2818" w14:paraId="252BD244" w14:textId="77777777" w:rsidTr="00C17E78">
                              <w:tc>
                                <w:tcPr>
                                  <w:tcW w:w="207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7C1943D5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15" w:right="115"/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7B2818"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  </w:t>
                                  </w:r>
                                  <w:r w:rsidRPr="007B2818"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  <w:rtl/>
                                    </w:rPr>
                                    <w:t>المنطقة</w:t>
                                  </w:r>
                                </w:p>
                              </w:tc>
                              <w:tc>
                                <w:tcPr>
                                  <w:tcW w:w="411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704C2A3A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15" w:right="115"/>
                                    <w:rPr>
                                      <w:rFonts w:ascii="Tajawal" w:hAnsi="Tajawal" w:cs="Tajawal"/>
                                      <w:color w:val="000000"/>
                                      <w:sz w:val="14"/>
                                      <w:szCs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5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34FCE9FC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15" w:right="115"/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7B2818"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  <w:rtl/>
                                    </w:rPr>
                                    <w:t>الشارع</w:t>
                                  </w:r>
                                </w:p>
                              </w:tc>
                              <w:tc>
                                <w:tcPr>
                                  <w:tcW w:w="4539" w:type="dxa"/>
                                  <w:gridSpan w:val="3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65A92636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15" w:right="115"/>
                                    <w:rPr>
                                      <w:rFonts w:ascii="Tajawal" w:hAnsi="Tajawal" w:cs="Tajawal"/>
                                      <w:color w:val="000000"/>
                                      <w:sz w:val="14"/>
                                      <w:szCs w:val="14"/>
                                    </w:rPr>
                                  </w:pPr>
                                  <w:r w:rsidRPr="007B2818">
                                    <w:rPr>
                                      <w:rFonts w:ascii="Tajawal" w:hAnsi="Tajawal" w:cs="Tajawal"/>
                                      <w:color w:val="000000"/>
                                      <w:sz w:val="14"/>
                                      <w:szCs w:val="14"/>
                                    </w:rPr>
                                    <w:t>**************</w:t>
                                  </w:r>
                                </w:p>
                              </w:tc>
                            </w:tr>
                            <w:tr w:rsidR="00922ADB" w:rsidRPr="007B2818" w14:paraId="42DD03C8" w14:textId="77777777" w:rsidTr="00C17E78">
                              <w:tc>
                                <w:tcPr>
                                  <w:tcW w:w="207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1D2E3CB8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15" w:right="115"/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7B2818"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  </w:t>
                                  </w:r>
                                  <w:r w:rsidRPr="007B2818"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  <w:rtl/>
                                    </w:rPr>
                                    <w:t>اسم البناية</w:t>
                                  </w:r>
                                </w:p>
                              </w:tc>
                              <w:tc>
                                <w:tcPr>
                                  <w:tcW w:w="9700" w:type="dxa"/>
                                  <w:gridSpan w:val="9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11DC134C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15" w:right="115"/>
                                    <w:rPr>
                                      <w:rFonts w:ascii="Tajawal" w:hAnsi="Tajawal" w:cs="Tajawal"/>
                                      <w:color w:val="000000"/>
                                      <w:sz w:val="14"/>
                                      <w:szCs w:val="14"/>
                                    </w:rPr>
                                  </w:pPr>
                                </w:p>
                              </w:tc>
                            </w:tr>
                            <w:tr w:rsidR="00922ADB" w:rsidRPr="007B2818" w14:paraId="55DB3443" w14:textId="77777777" w:rsidTr="00C17E78">
                              <w:tc>
                                <w:tcPr>
                                  <w:tcW w:w="207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33E6D9D6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15" w:right="115"/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7B2818"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  </w:t>
                                  </w:r>
                                  <w:r w:rsidRPr="007B2818"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  <w:rtl/>
                                    </w:rPr>
                                    <w:t>تاريخ إصدار الرخصة</w:t>
                                  </w:r>
                                </w:p>
                              </w:tc>
                              <w:tc>
                                <w:tcPr>
                                  <w:tcW w:w="3352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3A3FB9D7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15" w:right="115"/>
                                    <w:rPr>
                                      <w:rFonts w:ascii="Tajawal" w:hAnsi="Tajawal" w:cs="Tajawal"/>
                                      <w:color w:val="000000"/>
                                      <w:sz w:val="14"/>
                                      <w:szCs w:val="14"/>
                                    </w:rPr>
                                  </w:pPr>
                                  <w:r w:rsidRPr="007B2818">
                                    <w:rPr>
                                      <w:rFonts w:ascii="Tajawal" w:hAnsi="Tajawal" w:cs="Tajawal"/>
                                      <w:color w:val="000000"/>
                                      <w:sz w:val="14"/>
                                      <w:szCs w:val="14"/>
                                    </w:rPr>
                                    <w:t>**/**/****</w:t>
                                  </w:r>
                                </w:p>
                              </w:tc>
                              <w:tc>
                                <w:tcPr>
                                  <w:tcW w:w="2640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39C93171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15" w:right="115"/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7B2818"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  <w:rtl/>
                                    </w:rPr>
                                    <w:t>تاريخ إنتهاء الرخصة</w:t>
                                  </w:r>
                                </w:p>
                              </w:tc>
                              <w:tc>
                                <w:tcPr>
                                  <w:tcW w:w="370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767A88B3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15" w:right="115"/>
                                    <w:rPr>
                                      <w:rFonts w:ascii="Tajawal" w:hAnsi="Tajawal" w:cs="Tajawal"/>
                                      <w:color w:val="000000"/>
                                      <w:sz w:val="14"/>
                                      <w:szCs w:val="14"/>
                                    </w:rPr>
                                  </w:pPr>
                                  <w:r w:rsidRPr="007B2818">
                                    <w:rPr>
                                      <w:rFonts w:ascii="Tajawal" w:hAnsi="Tajawal" w:cs="Tajawal"/>
                                      <w:color w:val="000000"/>
                                      <w:sz w:val="14"/>
                                      <w:szCs w:val="14"/>
                                    </w:rPr>
                                    <w:t>**/**/****</w:t>
                                  </w:r>
                                </w:p>
                              </w:tc>
                            </w:tr>
                            <w:tr w:rsidR="00922ADB" w:rsidRPr="007B2818" w14:paraId="56067F10" w14:textId="77777777" w:rsidTr="00C17E78">
                              <w:tc>
                                <w:tcPr>
                                  <w:tcW w:w="207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5570C448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15" w:right="115"/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7B2818"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  </w:t>
                                  </w:r>
                                  <w:r w:rsidRPr="007B2818"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  <w:rtl/>
                                    </w:rPr>
                                    <w:t>تاريخ انتهاء العضوية</w:t>
                                  </w:r>
                                </w:p>
                              </w:tc>
                              <w:tc>
                                <w:tcPr>
                                  <w:tcW w:w="3352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6226E51B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15" w:right="115"/>
                                    <w:rPr>
                                      <w:rFonts w:ascii="Tajawal" w:hAnsi="Tajawal" w:cs="Tajawal"/>
                                      <w:color w:val="000000"/>
                                      <w:sz w:val="14"/>
                                      <w:szCs w:val="14"/>
                                    </w:rPr>
                                  </w:pPr>
                                  <w:r w:rsidRPr="007B2818">
                                    <w:rPr>
                                      <w:rFonts w:ascii="Tajawal" w:hAnsi="Tajawal" w:cs="Tajawal"/>
                                      <w:color w:val="000000"/>
                                      <w:sz w:val="14"/>
                                      <w:szCs w:val="14"/>
                                    </w:rPr>
                                    <w:t>**/**/****</w:t>
                                  </w:r>
                                </w:p>
                              </w:tc>
                              <w:tc>
                                <w:tcPr>
                                  <w:tcW w:w="2640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09302CAE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ind w:left="115" w:right="115"/>
                                    <w:jc w:val="center"/>
                                    <w:rPr>
                                      <w:rFonts w:ascii="Tajawal" w:hAnsi="Tajawal" w:cs="Tajawal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70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182EC9F5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ind w:left="115" w:right="115"/>
                                    <w:jc w:val="center"/>
                                    <w:rPr>
                                      <w:rFonts w:ascii="Tajawal" w:hAnsi="Tajawal" w:cs="Tajawal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922ADB" w:rsidRPr="007B2818" w14:paraId="0EDFDA6B" w14:textId="77777777" w:rsidTr="00C17E78">
                              <w:tc>
                                <w:tcPr>
                                  <w:tcW w:w="207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52457874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15" w:right="115"/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52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4E2AECB5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rPr>
                                      <w:rFonts w:ascii="Tajawal" w:hAnsi="Tajawal" w:cs="Tajawal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40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5FC7AB2D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15" w:right="115"/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70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09FECBDF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rPr>
                                      <w:rFonts w:ascii="Tajawal" w:hAnsi="Tajawal" w:cs="Tajawal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21AC780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right="120"/>
                              <w:rPr>
                                <w:rFonts w:ascii="Tajawal" w:hAnsi="Tajawal" w:cs="Tajawal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tbl>
                            <w:tblPr>
                              <w:bidiVisual/>
                              <w:tblW w:w="0" w:type="auto"/>
                              <w:tblInd w:w="271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9312"/>
                            </w:tblGrid>
                            <w:tr w:rsidR="00922ADB" w:rsidRPr="007B2818" w14:paraId="6D92EE9E" w14:textId="77777777" w:rsidTr="00C17E78">
                              <w:trPr>
                                <w:trHeight w:val="288"/>
                              </w:trPr>
                              <w:tc>
                                <w:tcPr>
                                  <w:tcW w:w="931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E7F3FD"/>
                                </w:tcPr>
                                <w:p w14:paraId="68645EBA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ind w:left="108" w:right="108"/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7B2818">
                                    <w:rPr>
                                      <w:rFonts w:ascii="Tajawal" w:hAnsi="Tajawal" w:cs="Tajaw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  <w:rtl/>
                                    </w:rPr>
                                    <w:t>الأنشطة</w:t>
                                  </w:r>
                                </w:p>
                              </w:tc>
                            </w:tr>
                            <w:tr w:rsidR="00922ADB" w:rsidRPr="007B2818" w14:paraId="56912437" w14:textId="77777777" w:rsidTr="00C17E78">
                              <w:trPr>
                                <w:trHeight w:val="715"/>
                              </w:trPr>
                              <w:tc>
                                <w:tcPr>
                                  <w:tcW w:w="931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FFFFFF"/>
                                </w:tcPr>
                                <w:p w14:paraId="38D91690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ind w:left="108" w:right="108"/>
                                    <w:rPr>
                                      <w:rFonts w:ascii="Tajawal" w:hAnsi="Tajawal" w:cs="Tajawal"/>
                                      <w:color w:val="000000"/>
                                      <w:sz w:val="14"/>
                                      <w:szCs w:val="14"/>
                                    </w:rPr>
                                  </w:pPr>
                                  <w:r w:rsidRPr="007B2818">
                                    <w:rPr>
                                      <w:rFonts w:ascii="Tajawal" w:hAnsi="Tajawal" w:cs="Tajawal"/>
                                      <w:color w:val="000000"/>
                                      <w:sz w:val="14"/>
                                      <w:szCs w:val="14"/>
                                    </w:rPr>
                                    <w:t xml:space="preserve">***************************** </w:t>
                                  </w:r>
                                </w:p>
                                <w:p w14:paraId="7B437331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ind w:left="108" w:right="108"/>
                                    <w:rPr>
                                      <w:rFonts w:ascii="Tajawal" w:hAnsi="Tajawal" w:cs="Tajawal"/>
                                      <w:color w:val="000000"/>
                                      <w:sz w:val="14"/>
                                      <w:szCs w:val="14"/>
                                    </w:rPr>
                                  </w:pPr>
                                  <w:r w:rsidRPr="007B2818">
                                    <w:rPr>
                                      <w:rFonts w:ascii="Tajawal" w:hAnsi="Tajawal" w:cs="Tajawal"/>
                                      <w:color w:val="000000"/>
                                      <w:sz w:val="14"/>
                                      <w:szCs w:val="14"/>
                                    </w:rPr>
                                    <w:t>********************************************</w:t>
                                  </w:r>
                                </w:p>
                                <w:p w14:paraId="65A719AE" w14:textId="77777777" w:rsidR="00922ADB" w:rsidRPr="007B2818" w:rsidRDefault="00922ADB" w:rsidP="00922ADB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ind w:left="108" w:right="108"/>
                                    <w:rPr>
                                      <w:rFonts w:ascii="Tajawal" w:hAnsi="Tajawal" w:cs="Tajawal"/>
                                      <w:color w:val="000000"/>
                                      <w:sz w:val="14"/>
                                      <w:szCs w:val="14"/>
                                      <w:lang w:val="en-GB"/>
                                    </w:rPr>
                                  </w:pPr>
                                  <w:r w:rsidRPr="007B2818">
                                    <w:rPr>
                                      <w:rFonts w:ascii="Tajawal" w:hAnsi="Tajawal" w:cs="Tajawal"/>
                                      <w:color w:val="000000"/>
                                      <w:sz w:val="14"/>
                                      <w:szCs w:val="14"/>
                                      <w:lang w:val="en-GB"/>
                                    </w:rPr>
                                    <w:t>************************************************/</w:t>
                                  </w:r>
                                </w:p>
                              </w:tc>
                            </w:tr>
                          </w:tbl>
                          <w:p w14:paraId="1927436D" w14:textId="77777777" w:rsidR="00922ADB" w:rsidRPr="007B2818" w:rsidRDefault="00922ADB" w:rsidP="00922ADB">
                            <w:pPr>
                              <w:pStyle w:val="BodyText"/>
                              <w:bidi/>
                              <w:jc w:val="both"/>
                              <w:rPr>
                                <w:rFonts w:ascii="Tajawal" w:hAnsi="Tajawal" w:cs="Tajawal"/>
                                <w:sz w:val="18"/>
                                <w:szCs w:val="18"/>
                                <w:rtl/>
                              </w:rPr>
                            </w:pPr>
                          </w:p>
                          <w:p w14:paraId="45A9BF4F" w14:textId="3B5671C7" w:rsidR="0044304D" w:rsidRPr="00751779" w:rsidRDefault="0044304D" w:rsidP="0027565F">
                            <w:pPr>
                              <w:jc w:val="lowKashida"/>
                              <w:rPr>
                                <w:rFonts w:ascii="Helvetica Neue" w:hAnsi="Helvetica Neue" w:cs="Traditional Arabic"/>
                                <w:sz w:val="20"/>
                                <w:szCs w:val="20"/>
                                <w:rtl/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A108C3" id="Text Box 9" o:spid="_x0000_s1027" type="#_x0000_t202" style="position:absolute;left:0;text-align:left;margin-left:46.2pt;margin-top:13pt;width:508.2pt;height:433.3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" fillcolor="white [3201]" stroked="f" strokeweight=".5pt">
                <v:textbox>
                  <w:txbxContent>
                    <w:tbl>
                      <w:tblPr>
                        <w:bidiVisual/>
                        <w:tblW w:w="0" w:type="auto"/>
                        <w:tblInd w:w="-127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1980"/>
                        <w:gridCol w:w="2227"/>
                        <w:gridCol w:w="2429"/>
                        <w:gridCol w:w="4997"/>
                      </w:tblGrid>
                      <w:tr w:rsidR="00922ADB" w:rsidRPr="007B2818" w14:paraId="57C5AB36" w14:textId="77777777" w:rsidTr="00C17E78">
                        <w:tc>
                          <w:tcPr>
                            <w:tcW w:w="198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5B543C25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08" w:right="108"/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7B2818"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رقم العضويه</w:t>
                            </w:r>
                          </w:p>
                        </w:tc>
                        <w:tc>
                          <w:tcPr>
                            <w:tcW w:w="9653" w:type="dxa"/>
                            <w:gridSpan w:val="3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49944270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08" w:right="108"/>
                              <w:rPr>
                                <w:rFonts w:ascii="Tajawal" w:hAnsi="Tajawal" w:cs="Tajawal"/>
                                <w:color w:val="000000"/>
                                <w:sz w:val="14"/>
                                <w:szCs w:val="14"/>
                              </w:rPr>
                            </w:pPr>
                            <w:bdo w:val="ltr">
                              <w:r w:rsidRPr="007B2818">
                                <w:rPr>
                                  <w:rFonts w:ascii="Tajawal" w:hAnsi="Tajawal" w:cs="Tajawal"/>
                                  <w:color w:val="000000"/>
                                  <w:sz w:val="14"/>
                                  <w:szCs w:val="14"/>
                                </w:rPr>
                                <w:t>******</w:t>
                              </w:r>
                              <w:r w:rsidRPr="007B2818">
                                <w:rPr>
                                  <w:color w:val="000000"/>
                                  <w:sz w:val="14"/>
                                  <w:szCs w:val="14"/>
                                </w:rPr>
                                <w:t>‬</w:t>
                              </w:r>
                              <w:r>
                                <w:t>‬</w:t>
                              </w:r>
                            </w:bdo>
                          </w:p>
                        </w:tc>
                      </w:tr>
                      <w:tr w:rsidR="00922ADB" w:rsidRPr="007B2818" w14:paraId="4D0529FB" w14:textId="77777777" w:rsidTr="00C17E78">
                        <w:tc>
                          <w:tcPr>
                            <w:tcW w:w="198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55461F5E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08" w:right="108"/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7B2818"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سم المنشأة</w:t>
                            </w:r>
                          </w:p>
                        </w:tc>
                        <w:tc>
                          <w:tcPr>
                            <w:tcW w:w="9653" w:type="dxa"/>
                            <w:gridSpan w:val="3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7E2E3070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08" w:right="108"/>
                              <w:rPr>
                                <w:rFonts w:ascii="Tajawal" w:hAnsi="Tajawal" w:cs="Tajawal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7B2818">
                              <w:rPr>
                                <w:rFonts w:ascii="Tajawal" w:hAnsi="Tajawal" w:cs="Tajawal"/>
                                <w:color w:val="000000"/>
                                <w:sz w:val="14"/>
                                <w:szCs w:val="14"/>
                              </w:rPr>
                              <w:t>*****************</w:t>
                            </w:r>
                          </w:p>
                        </w:tc>
                      </w:tr>
                      <w:tr w:rsidR="00922ADB" w:rsidRPr="007B2818" w14:paraId="6F531FB3" w14:textId="77777777" w:rsidTr="00C17E78">
                        <w:tc>
                          <w:tcPr>
                            <w:tcW w:w="198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5A284E3C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08" w:right="108"/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7B2818"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جنسية</w:t>
                            </w:r>
                          </w:p>
                        </w:tc>
                        <w:tc>
                          <w:tcPr>
                            <w:tcW w:w="9653" w:type="dxa"/>
                            <w:gridSpan w:val="3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574E3BA5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08" w:right="108"/>
                              <w:rPr>
                                <w:rFonts w:ascii="Tajawal" w:hAnsi="Tajawal" w:cs="Tajawal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7B2818">
                              <w:rPr>
                                <w:rFonts w:ascii="Tajawal" w:hAnsi="Tajawal" w:cs="Tajawal"/>
                                <w:color w:val="000000"/>
                                <w:sz w:val="14"/>
                                <w:szCs w:val="14"/>
                                <w:rtl/>
                              </w:rPr>
                              <w:t>الإمارات العربية المتحدة</w:t>
                            </w:r>
                          </w:p>
                        </w:tc>
                      </w:tr>
                      <w:tr w:rsidR="00922ADB" w:rsidRPr="007B2818" w14:paraId="39614A0D" w14:textId="77777777" w:rsidTr="00C17E78">
                        <w:tc>
                          <w:tcPr>
                            <w:tcW w:w="198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62F41268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08" w:right="108"/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7B2818"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رقم الرخصة</w:t>
                            </w:r>
                          </w:p>
                        </w:tc>
                        <w:tc>
                          <w:tcPr>
                            <w:tcW w:w="222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48730DB3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08" w:right="108"/>
                              <w:rPr>
                                <w:rFonts w:ascii="Tajawal" w:hAnsi="Tajawal" w:cs="Tajawal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7B2818">
                              <w:rPr>
                                <w:rFonts w:ascii="Tajawal" w:hAnsi="Tajawal" w:cs="Tajawal"/>
                                <w:color w:val="000000"/>
                                <w:sz w:val="14"/>
                                <w:szCs w:val="14"/>
                              </w:rPr>
                              <w:t>*****</w:t>
                            </w:r>
                          </w:p>
                        </w:tc>
                        <w:tc>
                          <w:tcPr>
                            <w:tcW w:w="242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00E177C7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08" w:right="108"/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7B2818"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جهة الإصدار</w:t>
                            </w:r>
                          </w:p>
                        </w:tc>
                        <w:tc>
                          <w:tcPr>
                            <w:tcW w:w="499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64BCC869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08" w:right="108"/>
                              <w:rPr>
                                <w:rFonts w:ascii="Tajawal" w:hAnsi="Tajawal" w:cs="Tajawal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7B2818">
                              <w:rPr>
                                <w:rFonts w:ascii="Tajawal" w:hAnsi="Tajawal" w:cs="Tajawal"/>
                                <w:color w:val="000000"/>
                                <w:sz w:val="14"/>
                                <w:szCs w:val="14"/>
                              </w:rPr>
                              <w:t>************************</w:t>
                            </w:r>
                          </w:p>
                        </w:tc>
                      </w:tr>
                      <w:tr w:rsidR="00922ADB" w:rsidRPr="007B2818" w14:paraId="01A032B3" w14:textId="77777777" w:rsidTr="00C17E78">
                        <w:tc>
                          <w:tcPr>
                            <w:tcW w:w="198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646294DC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08" w:right="108"/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7B2818"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تاريخ تسجيل</w:t>
                            </w:r>
                          </w:p>
                        </w:tc>
                        <w:tc>
                          <w:tcPr>
                            <w:tcW w:w="222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34F5A858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08" w:right="108"/>
                              <w:rPr>
                                <w:rFonts w:ascii="Tajawal" w:hAnsi="Tajawal" w:cs="Tajawal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7B2818">
                              <w:rPr>
                                <w:rFonts w:ascii="Tajawal" w:hAnsi="Tajawal" w:cs="Tajawal"/>
                                <w:color w:val="000000"/>
                                <w:sz w:val="14"/>
                                <w:szCs w:val="14"/>
                              </w:rPr>
                              <w:t>**/**/****</w:t>
                            </w:r>
                          </w:p>
                        </w:tc>
                        <w:tc>
                          <w:tcPr>
                            <w:tcW w:w="242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4F480B70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08" w:right="108"/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7B2818"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رقم السجل التجاري</w:t>
                            </w:r>
                          </w:p>
                        </w:tc>
                        <w:tc>
                          <w:tcPr>
                            <w:tcW w:w="499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19EBAEDE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08" w:right="108"/>
                              <w:rPr>
                                <w:rFonts w:ascii="Tajawal" w:hAnsi="Tajawal" w:cs="Tajawal"/>
                                <w:color w:val="000000"/>
                                <w:sz w:val="14"/>
                                <w:szCs w:val="14"/>
                              </w:rPr>
                            </w:pPr>
                          </w:p>
                        </w:tc>
                      </w:tr>
                      <w:tr w:rsidR="00922ADB" w:rsidRPr="007B2818" w14:paraId="4FE64A22" w14:textId="77777777" w:rsidTr="00C17E78">
                        <w:tc>
                          <w:tcPr>
                            <w:tcW w:w="198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79C5AB68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08" w:right="108"/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7B2818"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شكل القانوني</w:t>
                            </w:r>
                          </w:p>
                        </w:tc>
                        <w:tc>
                          <w:tcPr>
                            <w:tcW w:w="9653" w:type="dxa"/>
                            <w:gridSpan w:val="3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2F4D9F55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08" w:right="108"/>
                              <w:rPr>
                                <w:rFonts w:ascii="Tajawal" w:hAnsi="Tajawal" w:cs="Tajawal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7B2818">
                              <w:rPr>
                                <w:rFonts w:ascii="Tajawal" w:hAnsi="Tajawal" w:cs="Tajawal"/>
                                <w:color w:val="000000"/>
                                <w:sz w:val="14"/>
                                <w:szCs w:val="14"/>
                              </w:rPr>
                              <w:t>*************************************</w:t>
                            </w:r>
                          </w:p>
                        </w:tc>
                      </w:tr>
                      <w:tr w:rsidR="00922ADB" w:rsidRPr="007B2818" w14:paraId="406B9205" w14:textId="77777777" w:rsidTr="00C17E78">
                        <w:tc>
                          <w:tcPr>
                            <w:tcW w:w="198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50B6D46A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ind w:left="108" w:right="108"/>
                              <w:jc w:val="center"/>
                              <w:rPr>
                                <w:rFonts w:ascii="Tajawal" w:hAnsi="Tajawal" w:cs="Tajawal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9653" w:type="dxa"/>
                            <w:gridSpan w:val="3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10FFCD16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ind w:left="108" w:right="108"/>
                              <w:jc w:val="center"/>
                              <w:rPr>
                                <w:rFonts w:ascii="Tajawal" w:hAnsi="Tajawal" w:cs="Tajawal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</w:tbl>
                    <w:p w14:paraId="79CD992A" w14:textId="77777777" w:rsidR="00922ADB" w:rsidRPr="007B2818" w:rsidRDefault="00922ADB" w:rsidP="00922ADB">
                      <w:pPr>
                        <w:widowControl w:val="0"/>
                        <w:autoSpaceDE w:val="0"/>
                        <w:autoSpaceDN w:val="0"/>
                        <w:bidi/>
                        <w:adjustRightInd w:val="0"/>
                        <w:spacing w:line="276" w:lineRule="auto"/>
                        <w:ind w:left="-330"/>
                        <w:rPr>
                          <w:rFonts w:ascii="Tajawal" w:hAnsi="Tajawal" w:cs="Tajawal"/>
                          <w:b/>
                          <w:bCs/>
                          <w:color w:val="000000"/>
                          <w:sz w:val="18"/>
                          <w:szCs w:val="18"/>
                        </w:rPr>
                      </w:pPr>
                      <w:r w:rsidRPr="007B2818">
                        <w:rPr>
                          <w:rFonts w:ascii="Tajawal" w:hAnsi="Tajawal" w:cs="Tajawal"/>
                          <w:b/>
                          <w:bCs/>
                          <w:color w:val="000000"/>
                          <w:sz w:val="18"/>
                          <w:szCs w:val="18"/>
                        </w:rPr>
                        <w:t xml:space="preserve">    </w:t>
                      </w:r>
                      <w:r w:rsidRPr="007B2818">
                        <w:rPr>
                          <w:rFonts w:ascii="Tajawal" w:hAnsi="Tajawal" w:cs="Tajawal"/>
                          <w:b/>
                          <w:bCs/>
                          <w:color w:val="000000"/>
                          <w:sz w:val="18"/>
                          <w:szCs w:val="18"/>
                          <w:rtl/>
                        </w:rPr>
                        <w:t>العنوان:</w:t>
                      </w:r>
                    </w:p>
                    <w:tbl>
                      <w:tblPr>
                        <w:bidiVisual/>
                        <w:tblW w:w="0" w:type="auto"/>
                        <w:tblInd w:w="-340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2078"/>
                        <w:gridCol w:w="1369"/>
                        <w:gridCol w:w="282"/>
                        <w:gridCol w:w="900"/>
                        <w:gridCol w:w="801"/>
                        <w:gridCol w:w="758"/>
                        <w:gridCol w:w="1051"/>
                        <w:gridCol w:w="630"/>
                        <w:gridCol w:w="201"/>
                        <w:gridCol w:w="3708"/>
                      </w:tblGrid>
                      <w:tr w:rsidR="00922ADB" w:rsidRPr="007B2818" w14:paraId="13A68EFB" w14:textId="77777777" w:rsidTr="00C17E78">
                        <w:tc>
                          <w:tcPr>
                            <w:tcW w:w="207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5F79C7CF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15" w:right="115"/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7B2818"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Pr="007B2818"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ص. ب</w:t>
                            </w:r>
                          </w:p>
                        </w:tc>
                        <w:tc>
                          <w:tcPr>
                            <w:tcW w:w="136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5DF32B3C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15" w:right="115"/>
                              <w:rPr>
                                <w:rFonts w:ascii="Tajawal" w:hAnsi="Tajawal" w:cs="Tajawal"/>
                                <w:color w:val="000000"/>
                                <w:sz w:val="14"/>
                                <w:szCs w:val="14"/>
                              </w:rPr>
                            </w:pPr>
                          </w:p>
                        </w:tc>
                        <w:tc>
                          <w:tcPr>
                            <w:tcW w:w="8331" w:type="dxa"/>
                            <w:gridSpan w:val="8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54CE913C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15" w:right="115"/>
                              <w:rPr>
                                <w:rFonts w:ascii="Tajawal" w:hAnsi="Tajawal" w:cs="Tajawal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7B2818">
                              <w:rPr>
                                <w:rFonts w:ascii="Tajawal" w:hAnsi="Tajawal" w:cs="Tajawal"/>
                                <w:color w:val="000000"/>
                                <w:sz w:val="14"/>
                                <w:szCs w:val="14"/>
                              </w:rPr>
                              <w:t>*****</w:t>
                            </w:r>
                          </w:p>
                        </w:tc>
                      </w:tr>
                      <w:tr w:rsidR="00922ADB" w:rsidRPr="007B2818" w14:paraId="431E4A68" w14:textId="77777777" w:rsidTr="00C17E78">
                        <w:tc>
                          <w:tcPr>
                            <w:tcW w:w="207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77C7E109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15" w:right="115"/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7B2818"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Pr="007B2818"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هاتف</w:t>
                            </w:r>
                          </w:p>
                        </w:tc>
                        <w:tc>
                          <w:tcPr>
                            <w:tcW w:w="1651" w:type="dxa"/>
                            <w:gridSpan w:val="2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4A111CC4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15" w:right="115"/>
                              <w:rPr>
                                <w:rFonts w:ascii="Tajawal" w:hAnsi="Tajawal" w:cs="Tajawal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7B2818">
                              <w:rPr>
                                <w:rFonts w:ascii="Tajawal" w:hAnsi="Tajawal" w:cs="Tajawal"/>
                                <w:color w:val="000000"/>
                                <w:sz w:val="14"/>
                                <w:szCs w:val="14"/>
                              </w:rPr>
                              <w:t>********</w:t>
                            </w:r>
                          </w:p>
                        </w:tc>
                        <w:tc>
                          <w:tcPr>
                            <w:tcW w:w="9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0D8966D8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15" w:right="115"/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7B2818"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فاكس</w:t>
                            </w:r>
                          </w:p>
                        </w:tc>
                        <w:tc>
                          <w:tcPr>
                            <w:tcW w:w="1559" w:type="dxa"/>
                            <w:gridSpan w:val="2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6B3B2590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15" w:right="115"/>
                              <w:rPr>
                                <w:rFonts w:ascii="Tajawal" w:hAnsi="Tajawal" w:cs="Tajawal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7B2818">
                              <w:rPr>
                                <w:rFonts w:ascii="Tajawal" w:hAnsi="Tajawal" w:cs="Tajawal"/>
                                <w:color w:val="000000"/>
                                <w:sz w:val="14"/>
                                <w:szCs w:val="14"/>
                              </w:rPr>
                              <w:t>********</w:t>
                            </w:r>
                          </w:p>
                        </w:tc>
                        <w:tc>
                          <w:tcPr>
                            <w:tcW w:w="1681" w:type="dxa"/>
                            <w:gridSpan w:val="2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571CEEE3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15" w:right="115"/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7B2818"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بريد الإلكتروني</w:t>
                            </w:r>
                          </w:p>
                        </w:tc>
                        <w:tc>
                          <w:tcPr>
                            <w:tcW w:w="3909" w:type="dxa"/>
                            <w:gridSpan w:val="2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0C0551C3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15" w:right="115"/>
                              <w:rPr>
                                <w:rFonts w:ascii="Tajawal" w:hAnsi="Tajawal" w:cs="Tajawal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7B2818">
                              <w:rPr>
                                <w:rFonts w:ascii="Tajawal" w:hAnsi="Tajawal" w:cs="Tajawal"/>
                                <w:color w:val="000000"/>
                                <w:sz w:val="14"/>
                                <w:szCs w:val="14"/>
                              </w:rPr>
                              <w:t>**************</w:t>
                            </w:r>
                          </w:p>
                        </w:tc>
                      </w:tr>
                      <w:tr w:rsidR="00922ADB" w:rsidRPr="007B2818" w14:paraId="252BD244" w14:textId="77777777" w:rsidTr="00C17E78">
                        <w:tc>
                          <w:tcPr>
                            <w:tcW w:w="207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7C1943D5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15" w:right="115"/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7B2818"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Pr="007B2818"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منطقة</w:t>
                            </w:r>
                          </w:p>
                        </w:tc>
                        <w:tc>
                          <w:tcPr>
                            <w:tcW w:w="4110" w:type="dxa"/>
                            <w:gridSpan w:val="5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704C2A3A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15" w:right="115"/>
                              <w:rPr>
                                <w:rFonts w:ascii="Tajawal" w:hAnsi="Tajawal" w:cs="Tajawal"/>
                                <w:color w:val="000000"/>
                                <w:sz w:val="14"/>
                                <w:szCs w:val="14"/>
                              </w:rPr>
                            </w:pPr>
                          </w:p>
                        </w:tc>
                        <w:tc>
                          <w:tcPr>
                            <w:tcW w:w="105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34FCE9FC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15" w:right="115"/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7B2818"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شارع</w:t>
                            </w:r>
                          </w:p>
                        </w:tc>
                        <w:tc>
                          <w:tcPr>
                            <w:tcW w:w="4539" w:type="dxa"/>
                            <w:gridSpan w:val="3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65A92636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15" w:right="115"/>
                              <w:rPr>
                                <w:rFonts w:ascii="Tajawal" w:hAnsi="Tajawal" w:cs="Tajawal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7B2818">
                              <w:rPr>
                                <w:rFonts w:ascii="Tajawal" w:hAnsi="Tajawal" w:cs="Tajawal"/>
                                <w:color w:val="000000"/>
                                <w:sz w:val="14"/>
                                <w:szCs w:val="14"/>
                              </w:rPr>
                              <w:t>**************</w:t>
                            </w:r>
                          </w:p>
                        </w:tc>
                      </w:tr>
                      <w:tr w:rsidR="00922ADB" w:rsidRPr="007B2818" w14:paraId="42DD03C8" w14:textId="77777777" w:rsidTr="00C17E78">
                        <w:tc>
                          <w:tcPr>
                            <w:tcW w:w="207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1D2E3CB8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15" w:right="115"/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7B2818"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Pr="007B2818"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سم البناية</w:t>
                            </w:r>
                          </w:p>
                        </w:tc>
                        <w:tc>
                          <w:tcPr>
                            <w:tcW w:w="9700" w:type="dxa"/>
                            <w:gridSpan w:val="9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11DC134C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15" w:right="115"/>
                              <w:rPr>
                                <w:rFonts w:ascii="Tajawal" w:hAnsi="Tajawal" w:cs="Tajawal"/>
                                <w:color w:val="000000"/>
                                <w:sz w:val="14"/>
                                <w:szCs w:val="14"/>
                              </w:rPr>
                            </w:pPr>
                          </w:p>
                        </w:tc>
                      </w:tr>
                      <w:tr w:rsidR="00922ADB" w:rsidRPr="007B2818" w14:paraId="55DB3443" w14:textId="77777777" w:rsidTr="00C17E78">
                        <w:tc>
                          <w:tcPr>
                            <w:tcW w:w="207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33E6D9D6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15" w:right="115"/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7B2818"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Pr="007B2818"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تاريخ إصدار الرخصة</w:t>
                            </w:r>
                          </w:p>
                        </w:tc>
                        <w:tc>
                          <w:tcPr>
                            <w:tcW w:w="3352" w:type="dxa"/>
                            <w:gridSpan w:val="4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3A3FB9D7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15" w:right="115"/>
                              <w:rPr>
                                <w:rFonts w:ascii="Tajawal" w:hAnsi="Tajawal" w:cs="Tajawal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7B2818">
                              <w:rPr>
                                <w:rFonts w:ascii="Tajawal" w:hAnsi="Tajawal" w:cs="Tajawal"/>
                                <w:color w:val="000000"/>
                                <w:sz w:val="14"/>
                                <w:szCs w:val="14"/>
                              </w:rPr>
                              <w:t>**/**/****</w:t>
                            </w:r>
                          </w:p>
                        </w:tc>
                        <w:tc>
                          <w:tcPr>
                            <w:tcW w:w="2640" w:type="dxa"/>
                            <w:gridSpan w:val="4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39C93171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15" w:right="115"/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7B2818"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تاريخ إنتهاء الرخصة</w:t>
                            </w:r>
                          </w:p>
                        </w:tc>
                        <w:tc>
                          <w:tcPr>
                            <w:tcW w:w="370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767A88B3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15" w:right="115"/>
                              <w:rPr>
                                <w:rFonts w:ascii="Tajawal" w:hAnsi="Tajawal" w:cs="Tajawal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7B2818">
                              <w:rPr>
                                <w:rFonts w:ascii="Tajawal" w:hAnsi="Tajawal" w:cs="Tajawal"/>
                                <w:color w:val="000000"/>
                                <w:sz w:val="14"/>
                                <w:szCs w:val="14"/>
                              </w:rPr>
                              <w:t>**/**/****</w:t>
                            </w:r>
                          </w:p>
                        </w:tc>
                      </w:tr>
                      <w:tr w:rsidR="00922ADB" w:rsidRPr="007B2818" w14:paraId="56067F10" w14:textId="77777777" w:rsidTr="00C17E78">
                        <w:tc>
                          <w:tcPr>
                            <w:tcW w:w="207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5570C448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15" w:right="115"/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7B2818"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Pr="007B2818"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تاريخ انتهاء العضوية</w:t>
                            </w:r>
                          </w:p>
                        </w:tc>
                        <w:tc>
                          <w:tcPr>
                            <w:tcW w:w="3352" w:type="dxa"/>
                            <w:gridSpan w:val="4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6226E51B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15" w:right="115"/>
                              <w:rPr>
                                <w:rFonts w:ascii="Tajawal" w:hAnsi="Tajawal" w:cs="Tajawal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7B2818">
                              <w:rPr>
                                <w:rFonts w:ascii="Tajawal" w:hAnsi="Tajawal" w:cs="Tajawal"/>
                                <w:color w:val="000000"/>
                                <w:sz w:val="14"/>
                                <w:szCs w:val="14"/>
                              </w:rPr>
                              <w:t>**/**/****</w:t>
                            </w:r>
                          </w:p>
                        </w:tc>
                        <w:tc>
                          <w:tcPr>
                            <w:tcW w:w="2640" w:type="dxa"/>
                            <w:gridSpan w:val="4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09302CAE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ind w:left="115" w:right="115"/>
                              <w:jc w:val="center"/>
                              <w:rPr>
                                <w:rFonts w:ascii="Tajawal" w:hAnsi="Tajawal" w:cs="Tajawal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370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182EC9F5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ind w:left="115" w:right="115"/>
                              <w:jc w:val="center"/>
                              <w:rPr>
                                <w:rFonts w:ascii="Tajawal" w:hAnsi="Tajawal" w:cs="Tajawal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922ADB" w:rsidRPr="007B2818" w14:paraId="0EDFDA6B" w14:textId="77777777" w:rsidTr="00C17E78">
                        <w:tc>
                          <w:tcPr>
                            <w:tcW w:w="207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52457874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15" w:right="115"/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3352" w:type="dxa"/>
                            <w:gridSpan w:val="4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4E2AECB5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Tajawal" w:hAnsi="Tajawal" w:cs="Tajawal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640" w:type="dxa"/>
                            <w:gridSpan w:val="4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5FC7AB2D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15" w:right="115"/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370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09FECBDF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Tajawal" w:hAnsi="Tajawal" w:cs="Tajawal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</w:tbl>
                    <w:p w14:paraId="521AC780" w14:textId="77777777" w:rsidR="00922ADB" w:rsidRPr="007B2818" w:rsidRDefault="00922ADB" w:rsidP="00922ADB">
                      <w:pPr>
                        <w:widowControl w:val="0"/>
                        <w:autoSpaceDE w:val="0"/>
                        <w:autoSpaceDN w:val="0"/>
                        <w:bidi/>
                        <w:adjustRightInd w:val="0"/>
                        <w:spacing w:line="276" w:lineRule="auto"/>
                        <w:ind w:right="120"/>
                        <w:rPr>
                          <w:rFonts w:ascii="Tajawal" w:hAnsi="Tajawal" w:cs="Tajawal"/>
                          <w:color w:val="000000"/>
                          <w:sz w:val="18"/>
                          <w:szCs w:val="18"/>
                        </w:rPr>
                      </w:pPr>
                    </w:p>
                    <w:tbl>
                      <w:tblPr>
                        <w:bidiVisual/>
                        <w:tblW w:w="0" w:type="auto"/>
                        <w:tblInd w:w="271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9312"/>
                      </w:tblGrid>
                      <w:tr w:rsidR="00922ADB" w:rsidRPr="007B2818" w14:paraId="6D92EE9E" w14:textId="77777777" w:rsidTr="00C17E78">
                        <w:trPr>
                          <w:trHeight w:val="288"/>
                        </w:trPr>
                        <w:tc>
                          <w:tcPr>
                            <w:tcW w:w="931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E7F3FD"/>
                          </w:tcPr>
                          <w:p w14:paraId="68645EBA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ind w:left="108" w:right="108"/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7B2818">
                              <w:rPr>
                                <w:rFonts w:ascii="Tajawal" w:hAnsi="Tajawal" w:cs="Tajawal"/>
                                <w:b/>
                                <w:bCs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أنشطة</w:t>
                            </w:r>
                          </w:p>
                        </w:tc>
                      </w:tr>
                      <w:tr w:rsidR="00922ADB" w:rsidRPr="007B2818" w14:paraId="56912437" w14:textId="77777777" w:rsidTr="00C17E78">
                        <w:trPr>
                          <w:trHeight w:val="715"/>
                        </w:trPr>
                        <w:tc>
                          <w:tcPr>
                            <w:tcW w:w="931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FFFFFF"/>
                          </w:tcPr>
                          <w:p w14:paraId="38D91690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ind w:left="108" w:right="108"/>
                              <w:rPr>
                                <w:rFonts w:ascii="Tajawal" w:hAnsi="Tajawal" w:cs="Tajawal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7B2818">
                              <w:rPr>
                                <w:rFonts w:ascii="Tajawal" w:hAnsi="Tajawal" w:cs="Tajawal"/>
                                <w:color w:val="000000"/>
                                <w:sz w:val="14"/>
                                <w:szCs w:val="14"/>
                              </w:rPr>
                              <w:t xml:space="preserve">***************************** </w:t>
                            </w:r>
                          </w:p>
                          <w:p w14:paraId="7B437331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ind w:left="108" w:right="108"/>
                              <w:rPr>
                                <w:rFonts w:ascii="Tajawal" w:hAnsi="Tajawal" w:cs="Tajawal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7B2818">
                              <w:rPr>
                                <w:rFonts w:ascii="Tajawal" w:hAnsi="Tajawal" w:cs="Tajawal"/>
                                <w:color w:val="000000"/>
                                <w:sz w:val="14"/>
                                <w:szCs w:val="14"/>
                              </w:rPr>
                              <w:t>********************************************</w:t>
                            </w:r>
                          </w:p>
                          <w:p w14:paraId="65A719AE" w14:textId="77777777" w:rsidR="00922ADB" w:rsidRPr="007B2818" w:rsidRDefault="00922ADB" w:rsidP="00922ADB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ind w:left="108" w:right="108"/>
                              <w:rPr>
                                <w:rFonts w:ascii="Tajawal" w:hAnsi="Tajawal" w:cs="Tajawal"/>
                                <w:color w:val="000000"/>
                                <w:sz w:val="14"/>
                                <w:szCs w:val="14"/>
                                <w:lang w:val="en-GB"/>
                              </w:rPr>
                            </w:pPr>
                            <w:r w:rsidRPr="007B2818">
                              <w:rPr>
                                <w:rFonts w:ascii="Tajawal" w:hAnsi="Tajawal" w:cs="Tajawal"/>
                                <w:color w:val="000000"/>
                                <w:sz w:val="14"/>
                                <w:szCs w:val="14"/>
                                <w:lang w:val="en-GB"/>
                              </w:rPr>
                              <w:t>************************************************/</w:t>
                            </w:r>
                          </w:p>
                        </w:tc>
                      </w:tr>
                    </w:tbl>
                    <w:p w14:paraId="1927436D" w14:textId="77777777" w:rsidR="00922ADB" w:rsidRPr="007B2818" w:rsidRDefault="00922ADB" w:rsidP="00922ADB">
                      <w:pPr>
                        <w:pStyle w:val="BodyText"/>
                        <w:bidi/>
                        <w:jc w:val="both"/>
                        <w:rPr>
                          <w:rFonts w:ascii="Tajawal" w:hAnsi="Tajawal" w:cs="Tajawal"/>
                          <w:sz w:val="18"/>
                          <w:szCs w:val="18"/>
                          <w:rtl/>
                        </w:rPr>
                      </w:pPr>
                    </w:p>
                    <w:p w14:paraId="45A9BF4F" w14:textId="3B5671C7" w:rsidR="0044304D" w:rsidRPr="00751779" w:rsidRDefault="0044304D" w:rsidP="0027565F">
                      <w:pPr>
                        <w:jc w:val="lowKashida"/>
                        <w:rPr>
                          <w:rFonts w:ascii="Helvetica Neue" w:hAnsi="Helvetica Neue" w:cs="Traditional Arabic"/>
                          <w:sz w:val="20"/>
                          <w:szCs w:val="20"/>
                          <w:rtl/>
                          <w:lang w:eastAsia="zh-CN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C10BF2">
        <w:rPr>
          <w:rtl/>
          <w:lang w:bidi="ar-AE"/>
        </w:rPr>
        <w:tab/>
      </w:r>
      <w:r w:rsidR="00C10BF2">
        <w:rPr>
          <w:rtl/>
          <w:lang w:bidi="ar-AE"/>
        </w:rPr>
        <w:tab/>
      </w:r>
    </w:p>
    <w:p w14:paraId="1F269054" w14:textId="257BB2A5" w:rsidR="00E62567" w:rsidRDefault="00E62567" w:rsidP="00E62567">
      <w:pPr>
        <w:bidi/>
        <w:rPr>
          <w:lang w:bidi="ar-AE"/>
        </w:rPr>
      </w:pPr>
    </w:p>
    <w:p w14:paraId="15812C66" w14:textId="77777777" w:rsidR="00E62567" w:rsidRPr="00066351" w:rsidRDefault="00E62567" w:rsidP="00E62567">
      <w:pPr>
        <w:bidi/>
        <w:rPr>
          <w:rtl/>
          <w:lang w:bidi="ar-AE"/>
        </w:rPr>
      </w:pPr>
    </w:p>
    <w:p w14:paraId="1A89E7D0" w14:textId="368CFA47" w:rsidR="00066351" w:rsidRPr="0045355D" w:rsidRDefault="006359E7" w:rsidP="0045355D">
      <w:pPr>
        <w:bidi/>
        <w:jc w:val="both"/>
        <w:rPr>
          <w:rFonts w:cs="Simplified Arabic"/>
          <w:sz w:val="26"/>
          <w:szCs w:val="26"/>
        </w:rPr>
      </w:pPr>
      <w:r>
        <w:rPr>
          <w:rFonts w:cs="Simplified Arabic"/>
          <w:sz w:val="26"/>
          <w:szCs w:val="26"/>
          <w:rtl/>
        </w:rPr>
        <w:tab/>
      </w:r>
      <w:r w:rsidR="00A61FAB">
        <w:rPr>
          <w:rFonts w:cs="Simplified Arabic"/>
          <w:sz w:val="26"/>
          <w:szCs w:val="26"/>
          <w:rtl/>
        </w:rPr>
        <w:tab/>
      </w:r>
    </w:p>
    <w:sectPr w:rsidR="00066351" w:rsidRPr="0045355D" w:rsidSect="00873478">
      <w:headerReference w:type="default" r:id="rId11"/>
      <w:footerReference w:type="even" r:id="rId12"/>
      <w:footerReference w:type="default" r:id="rId13"/>
      <w:footerReference w:type="first" r:id="rId14"/>
      <w:pgSz w:w="11906" w:h="16838" w:code="9"/>
      <w:pgMar w:top="1444" w:right="378" w:bottom="731" w:left="1797" w:header="192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F41F96" w14:textId="77777777" w:rsidR="00170367" w:rsidRDefault="00170367" w:rsidP="00923B2D">
      <w:r>
        <w:separator/>
      </w:r>
    </w:p>
  </w:endnote>
  <w:endnote w:type="continuationSeparator" w:id="0">
    <w:p w14:paraId="201EFEC3" w14:textId="77777777" w:rsidR="00170367" w:rsidRDefault="00170367" w:rsidP="00923B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implified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Helvetica">
    <w:panose1 w:val="020B0604020202020204"/>
    <w:charset w:val="00"/>
    <w:family w:val="swiss"/>
    <w:pitch w:val="variable"/>
    <w:sig w:usb0="A0002AAF" w:usb1="40000048" w:usb2="00000000" w:usb3="00000000" w:csb0="000001FF" w:csb1="00000000"/>
  </w:font>
  <w:font w:name="Tajawal">
    <w:panose1 w:val="00000500000000000000"/>
    <w:charset w:val="00"/>
    <w:family w:val="auto"/>
    <w:pitch w:val="variable"/>
    <w:sig w:usb0="8000202F" w:usb1="9000204A" w:usb2="00000008" w:usb3="00000000" w:csb0="0000004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 Neue">
    <w:panose1 w:val="02000503000000020004"/>
    <w:charset w:val="01"/>
    <w:family w:val="modern"/>
    <w:notTrueType/>
    <w:pitch w:val="variable"/>
    <w:sig w:usb0="A00002FF" w:usb1="5000205B" w:usb2="00000002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E0824D" w14:textId="26FD62C1" w:rsidR="0090684D" w:rsidRDefault="001C2375" w:rsidP="0090684D">
    <w:pPr>
      <w:pStyle w:val="Footer"/>
      <w:ind w:left="-851"/>
    </w:pPr>
    <w:r>
      <w:rPr>
        <w:noProof/>
      </w:rPr>
      <mc:AlternateContent>
        <mc:Choice Requires="wps">
          <w:drawing>
            <wp:anchor distT="0" distB="0" distL="0" distR="0" simplePos="0" relativeHeight="251667453" behindDoc="0" locked="0" layoutInCell="1" allowOverlap="1" wp14:anchorId="61C23F35" wp14:editId="0176D80C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228090" cy="345440"/>
              <wp:effectExtent l="0" t="0" r="10160" b="0"/>
              <wp:wrapNone/>
              <wp:docPr id="177343793" name="Text Box 2" descr="Dubai Chambers - Ope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2809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EC6D2C1" w14:textId="2C902CA7" w:rsidR="001C2375" w:rsidRPr="001C2375" w:rsidRDefault="001C2375" w:rsidP="001C237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1C237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Dubai Chambers - Ope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1C23F3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alt="Dubai Chambers - Open" style="position:absolute;left:0;text-align:left;margin-left:0;margin-top:0;width:96.7pt;height:27.2pt;z-index:251667453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" filled="f" stroked="f">
              <v:textbox style="mso-fit-shape-to-text:t" inset="0,0,0,15pt">
                <w:txbxContent>
                  <w:p w14:paraId="7EC6D2C1" w14:textId="2C902CA7" w:rsidR="001C2375" w:rsidRPr="001C2375" w:rsidRDefault="001C2375" w:rsidP="001C237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1C2375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Dubai Chambers - Ope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5AE22F" w14:textId="77777777" w:rsidR="00873478" w:rsidRDefault="001C2375" w:rsidP="00CD0AFD">
    <w:pPr>
      <w:pStyle w:val="Footer"/>
      <w:ind w:left="-709" w:firstLine="284"/>
    </w:pPr>
    <w:r>
      <w:rPr>
        <w:noProof/>
      </w:rPr>
      <mc:AlternateContent>
        <mc:Choice Requires="wps">
          <w:drawing>
            <wp:anchor distT="0" distB="0" distL="0" distR="0" simplePos="0" relativeHeight="251668477" behindDoc="0" locked="0" layoutInCell="1" allowOverlap="1" wp14:anchorId="4AFBBFF5" wp14:editId="3579584C">
              <wp:simplePos x="1143000" y="9712036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228090" cy="345440"/>
              <wp:effectExtent l="0" t="0" r="10160" b="0"/>
              <wp:wrapNone/>
              <wp:docPr id="614888696" name="Text Box 3" descr="Dubai Chambers - Ope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2809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02EF71A" w14:textId="0B3D1BC0" w:rsidR="001C2375" w:rsidRPr="001C2375" w:rsidRDefault="001C2375" w:rsidP="001C237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AFBBFF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alt="Dubai Chambers - Open" style="position:absolute;left:0;text-align:left;margin-left:0;margin-top:0;width:96.7pt;height:27.2pt;z-index:251668477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" filled="f" stroked="f">
              <v:textbox style="mso-fit-shape-to-text:t" inset="0,0,0,15pt">
                <w:txbxContent>
                  <w:p w14:paraId="002EF71A" w14:textId="0B3D1BC0" w:rsidR="001C2375" w:rsidRPr="001C2375" w:rsidRDefault="001C2375" w:rsidP="001C237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tbl>
    <w:tblPr>
      <w:tblStyle w:val="TableGrid"/>
      <w:tblW w:w="11916" w:type="dxa"/>
      <w:tblInd w:w="-186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97"/>
      <w:gridCol w:w="10519"/>
    </w:tblGrid>
    <w:tr w:rsidR="0086435F" w14:paraId="283F00D7" w14:textId="77777777" w:rsidTr="0086435F">
      <w:trPr>
        <w:trHeight w:val="1369"/>
      </w:trPr>
      <w:tc>
        <w:tcPr>
          <w:tcW w:w="1395" w:type="dxa"/>
        </w:tcPr>
        <w:p w14:paraId="103F40C4" w14:textId="083E0BDD" w:rsidR="0086435F" w:rsidRDefault="0086435F" w:rsidP="0086435F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1549" behindDoc="0" locked="0" layoutInCell="1" allowOverlap="1" wp14:anchorId="3E565319" wp14:editId="32C708EB">
                    <wp:simplePos x="0" y="0"/>
                    <wp:positionH relativeFrom="column">
                      <wp:posOffset>-55187</wp:posOffset>
                    </wp:positionH>
                    <wp:positionV relativeFrom="paragraph">
                      <wp:posOffset>715010</wp:posOffset>
                    </wp:positionV>
                    <wp:extent cx="1101090" cy="228600"/>
                    <wp:effectExtent l="0" t="0" r="3810" b="0"/>
                    <wp:wrapNone/>
                    <wp:docPr id="1601408385" name="Text Box 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101090" cy="22860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5F4ED45" w14:textId="77777777" w:rsidR="0086435F" w:rsidRPr="0024074F" w:rsidRDefault="0086435F" w:rsidP="0086435F">
                                <w:pPr>
                                  <w:rPr>
                                    <w:sz w:val="16"/>
                                    <w:szCs w:val="16"/>
                                    <w:rtl/>
                                    <w:lang w:bidi="ar-AE"/>
                                  </w:rPr>
                                </w:pPr>
                                <w:r w:rsidRPr="0024074F">
                                  <w:rPr>
                                    <w:rFonts w:hint="cs"/>
                                    <w:sz w:val="16"/>
                                    <w:szCs w:val="16"/>
                                    <w:rtl/>
                                    <w:lang w:bidi="ar-AE"/>
                                  </w:rPr>
                                  <w:t>رقم الطلب: 123456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3E565319" id="_x0000_s1030" type="#_x0000_t202" style="position:absolute;margin-left:-4.35pt;margin-top:56.3pt;width:86.7pt;height:18pt;z-index:2516715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" fillcolor="white [3201]" stroked="f" strokeweight=".5pt">
                    <v:textbox>
                      <w:txbxContent>
                        <w:p w14:paraId="35F4ED45" w14:textId="77777777" w:rsidR="0086435F" w:rsidRPr="0024074F" w:rsidRDefault="0086435F" w:rsidP="0086435F">
                          <w:pPr>
                            <w:rPr>
                              <w:sz w:val="16"/>
                              <w:szCs w:val="16"/>
                              <w:rtl/>
                              <w:lang w:bidi="ar-AE"/>
                            </w:rPr>
                          </w:pPr>
                          <w:r w:rsidRPr="0024074F">
                            <w:rPr>
                              <w:rFonts w:hint="cs"/>
                              <w:sz w:val="16"/>
                              <w:szCs w:val="16"/>
                              <w:rtl/>
                              <w:lang w:bidi="ar-AE"/>
                            </w:rPr>
                            <w:t>رقم الطلب: 123456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object w:dxaOrig="1170" w:dyaOrig="1125" w14:anchorId="0D6D5224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59.05pt;height:56.45pt">
                <v:imagedata r:id="rId1" o:title=""/>
              </v:shape>
              <o:OLEObject Type="Embed" ProgID="PBrush" ShapeID="_x0000_i1025" DrawAspect="Content" ObjectID="_1787729652" r:id="rId2"/>
            </w:object>
          </w:r>
        </w:p>
      </w:tc>
      <w:tc>
        <w:tcPr>
          <w:tcW w:w="10521" w:type="dxa"/>
        </w:tcPr>
        <w:p w14:paraId="65A46ABB" w14:textId="77777777" w:rsidR="0086435F" w:rsidRDefault="0086435F" w:rsidP="0086435F">
          <w:pPr>
            <w:bidi/>
            <w:rPr>
              <w:color w:val="1F3864" w:themeColor="accent1" w:themeShade="80"/>
              <w:rtl/>
            </w:rPr>
          </w:pPr>
          <w:r>
            <w:rPr>
              <w:noProof/>
            </w:rPr>
            <w:drawing>
              <wp:anchor distT="0" distB="0" distL="114300" distR="114300" simplePos="0" relativeHeight="251670525" behindDoc="0" locked="0" layoutInCell="1" allowOverlap="1" wp14:anchorId="6DEC3EC4" wp14:editId="6F45CDEC">
                <wp:simplePos x="0" y="0"/>
                <wp:positionH relativeFrom="column">
                  <wp:posOffset>5785543</wp:posOffset>
                </wp:positionH>
                <wp:positionV relativeFrom="paragraph">
                  <wp:posOffset>171450</wp:posOffset>
                </wp:positionV>
                <wp:extent cx="800100" cy="657225"/>
                <wp:effectExtent l="0" t="0" r="0" b="9525"/>
                <wp:wrapSquare wrapText="bothSides"/>
                <wp:docPr id="1946572945" name="Picture 1946572945" descr="A circular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46572945" name="Picture 1946572945" descr="A circular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0100" cy="657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rFonts w:hint="cs"/>
              <w:color w:val="1F3864" w:themeColor="accent1" w:themeShade="80"/>
              <w:rtl/>
              <w:lang w:bidi="ar-AE"/>
            </w:rPr>
            <w:t xml:space="preserve">تم إصدار هذه الشهادة بناء على طلب شركة </w:t>
          </w:r>
          <w:r w:rsidRPr="006256F9">
            <w:rPr>
              <w:rFonts w:hint="cs"/>
              <w:color w:val="1F3864" w:themeColor="accent1" w:themeShade="80"/>
              <w:highlight w:val="yellow"/>
              <w:rtl/>
              <w:lang w:bidi="ar-AE"/>
            </w:rPr>
            <w:t>" اسم الشركة"</w:t>
          </w:r>
          <w:r>
            <w:rPr>
              <w:rFonts w:hint="cs"/>
              <w:color w:val="1F3864" w:themeColor="accent1" w:themeShade="80"/>
              <w:rtl/>
              <w:lang w:bidi="ar-AE"/>
            </w:rPr>
            <w:t xml:space="preserve">  لتقديمها الى الجهات المختصه،</w:t>
          </w:r>
          <w:r w:rsidRPr="008F746F">
            <w:rPr>
              <w:color w:val="1F3864" w:themeColor="accent1" w:themeShade="80"/>
              <w:rtl/>
              <w:lang w:bidi="ar-BH"/>
            </w:rPr>
            <w:t xml:space="preserve"> </w:t>
          </w:r>
          <w:r>
            <w:rPr>
              <w:rFonts w:hint="cs"/>
              <w:color w:val="1F3864" w:themeColor="accent1" w:themeShade="80"/>
              <w:rtl/>
            </w:rPr>
            <w:t xml:space="preserve">دون تحمل الغرفة </w:t>
          </w:r>
          <w:r>
            <w:rPr>
              <w:rFonts w:hint="cs"/>
              <w:color w:val="1F3864" w:themeColor="accent1" w:themeShade="80"/>
              <w:rtl/>
              <w:lang w:bidi="ar-AE"/>
            </w:rPr>
            <w:t>أدنى</w:t>
          </w:r>
          <w:r>
            <w:rPr>
              <w:rFonts w:hint="cs"/>
              <w:color w:val="1F3864" w:themeColor="accent1" w:themeShade="80"/>
              <w:rtl/>
            </w:rPr>
            <w:t xml:space="preserve"> مسؤولية تجاه حقوق الغير.</w:t>
          </w:r>
        </w:p>
        <w:p w14:paraId="6F9F655E" w14:textId="77777777" w:rsidR="0086435F" w:rsidRDefault="0086435F" w:rsidP="0086435F">
          <w:pPr>
            <w:bidi/>
            <w:rPr>
              <w:b/>
              <w:bCs/>
              <w:color w:val="1F3864" w:themeColor="accent1" w:themeShade="80"/>
            </w:rPr>
          </w:pPr>
          <w:r w:rsidRPr="001D5FBE">
            <w:rPr>
              <w:color w:val="1F3864" w:themeColor="accent1" w:themeShade="80"/>
            </w:rPr>
            <w:t xml:space="preserve"> </w:t>
          </w:r>
        </w:p>
        <w:p w14:paraId="5100B465" w14:textId="36557A35" w:rsidR="0086435F" w:rsidRDefault="0086435F" w:rsidP="0086435F">
          <w:pPr>
            <w:bidi/>
            <w:rPr>
              <w:b/>
              <w:bCs/>
              <w:color w:val="1F3864" w:themeColor="accent1" w:themeShade="80"/>
              <w:lang w:bidi="ar-AE"/>
            </w:rPr>
          </w:pPr>
        </w:p>
        <w:p w14:paraId="23155A3D" w14:textId="77777777" w:rsidR="0086435F" w:rsidRDefault="0086435F" w:rsidP="0086435F">
          <w:pPr>
            <w:bidi/>
            <w:rPr>
              <w:b/>
              <w:bCs/>
              <w:color w:val="1F3864" w:themeColor="accent1" w:themeShade="80"/>
              <w:rtl/>
              <w:lang w:bidi="ar-AE"/>
            </w:rPr>
          </w:pPr>
          <w:r>
            <w:rPr>
              <w:b/>
              <w:bCs/>
              <w:color w:val="1F3864" w:themeColor="accent1" w:themeShade="80"/>
              <w:lang w:bidi="ar-AE"/>
            </w:rPr>
            <w:t xml:space="preserve">     </w:t>
          </w:r>
        </w:p>
        <w:p w14:paraId="05339DF2" w14:textId="77777777" w:rsidR="0086435F" w:rsidRPr="0024074F" w:rsidRDefault="0086435F" w:rsidP="0086435F">
          <w:pPr>
            <w:bidi/>
            <w:rPr>
              <w:color w:val="1F3864" w:themeColor="accent1" w:themeShade="80"/>
              <w:lang w:bidi="ar-AE"/>
            </w:rPr>
          </w:pPr>
          <w:r>
            <w:rPr>
              <w:rFonts w:hint="cs"/>
              <w:b/>
              <w:bCs/>
              <w:color w:val="1F3864" w:themeColor="accent1" w:themeShade="80"/>
              <w:rtl/>
              <w:lang w:bidi="ar-AE"/>
            </w:rPr>
            <w:t xml:space="preserve">                               </w:t>
          </w:r>
          <w:r>
            <w:rPr>
              <w:b/>
              <w:bCs/>
              <w:color w:val="1F3864" w:themeColor="accent1" w:themeShade="80"/>
              <w:lang w:bidi="ar-AE"/>
            </w:rPr>
            <w:t xml:space="preserve">                                                           </w:t>
          </w:r>
          <w:r w:rsidRPr="000158A4">
            <w:rPr>
              <w:rFonts w:hint="cs"/>
              <w:b/>
              <w:bCs/>
              <w:color w:val="1F3864" w:themeColor="accent1" w:themeShade="80"/>
              <w:rtl/>
              <w:lang w:bidi="ar-AE"/>
            </w:rPr>
            <w:t>رمز التحقق: 12345678901</w:t>
          </w:r>
        </w:p>
      </w:tc>
    </w:tr>
    <w:tr w:rsidR="0086435F" w14:paraId="46D82ABC" w14:textId="77777777" w:rsidTr="0086435F">
      <w:trPr>
        <w:trHeight w:val="90"/>
      </w:trPr>
      <w:tc>
        <w:tcPr>
          <w:tcW w:w="11916" w:type="dxa"/>
          <w:gridSpan w:val="2"/>
        </w:tcPr>
        <w:p w14:paraId="14100D3A" w14:textId="77777777" w:rsidR="0086435F" w:rsidRPr="000D647E" w:rsidRDefault="0086435F" w:rsidP="0086435F">
          <w:pPr>
            <w:bidi/>
            <w:jc w:val="center"/>
            <w:rPr>
              <w:rFonts w:cs="Arial"/>
              <w:color w:val="FF0000"/>
              <w:sz w:val="18"/>
              <w:szCs w:val="18"/>
              <w:rtl/>
              <w:lang w:bidi="ar-AE"/>
            </w:rPr>
          </w:pPr>
          <w:r w:rsidRPr="000D647E">
            <w:rPr>
              <w:rFonts w:cs="Arial"/>
              <w:color w:val="FF0000"/>
              <w:sz w:val="18"/>
              <w:szCs w:val="18"/>
              <w:rtl/>
            </w:rPr>
            <w:t>هذا المستند معتمد الكترونيا وليس بحاجة الى توقيع</w:t>
          </w:r>
          <w:r>
            <w:rPr>
              <w:rFonts w:cs="Arial" w:hint="cs"/>
              <w:color w:val="FF0000"/>
              <w:sz w:val="18"/>
              <w:szCs w:val="18"/>
              <w:rtl/>
            </w:rPr>
            <w:t>.</w:t>
          </w:r>
          <w:r w:rsidRPr="000D647E">
            <w:rPr>
              <w:rFonts w:cs="Arial"/>
              <w:color w:val="FF0000"/>
              <w:sz w:val="18"/>
              <w:szCs w:val="18"/>
              <w:rtl/>
            </w:rPr>
            <w:t xml:space="preserve"> ويمكنكم التحقق من صحة المستند</w:t>
          </w:r>
          <w:r w:rsidRPr="000D647E">
            <w:rPr>
              <w:rFonts w:cs="Arial" w:hint="cs"/>
              <w:color w:val="FF0000"/>
              <w:sz w:val="18"/>
              <w:szCs w:val="18"/>
              <w:rtl/>
            </w:rPr>
            <w:t xml:space="preserve"> عن طريق مسح رمز </w:t>
          </w:r>
          <w:r>
            <w:rPr>
              <w:rFonts w:cs="Arial" w:hint="cs"/>
              <w:color w:val="FF0000"/>
              <w:sz w:val="18"/>
              <w:szCs w:val="18"/>
              <w:rtl/>
            </w:rPr>
            <w:t>الاستجابة</w:t>
          </w:r>
          <w:r w:rsidRPr="000D647E">
            <w:rPr>
              <w:rFonts w:cs="Arial" w:hint="cs"/>
              <w:color w:val="FF0000"/>
              <w:sz w:val="18"/>
              <w:szCs w:val="18"/>
              <w:rtl/>
            </w:rPr>
            <w:t xml:space="preserve"> أو </w:t>
          </w:r>
          <w:r w:rsidRPr="000D647E">
            <w:rPr>
              <w:rFonts w:cs="Arial" w:hint="cs"/>
              <w:color w:val="FF0000"/>
              <w:sz w:val="18"/>
              <w:szCs w:val="18"/>
              <w:rtl/>
              <w:lang w:bidi="ar-AE"/>
            </w:rPr>
            <w:t xml:space="preserve"> </w:t>
          </w:r>
          <w:hyperlink r:id="rId4" w:history="1">
            <w:r w:rsidRPr="000D647E">
              <w:rPr>
                <w:rStyle w:val="Hyperlink"/>
                <w:rFonts w:cs="Arial"/>
                <w:color w:val="FF0000"/>
                <w:sz w:val="18"/>
                <w:szCs w:val="18"/>
                <w:lang w:bidi="ar-AE"/>
              </w:rPr>
              <w:t>www.dubaichamber.com/verify</w:t>
            </w:r>
          </w:hyperlink>
          <w:r>
            <w:rPr>
              <w:rFonts w:cs="Arial"/>
              <w:color w:val="FF0000"/>
              <w:sz w:val="18"/>
              <w:szCs w:val="18"/>
              <w:rtl/>
              <w:lang w:bidi="ar-AE"/>
            </w:rPr>
            <w:br/>
          </w:r>
          <w:r w:rsidRPr="000D647E">
            <w:rPr>
              <w:rFonts w:eastAsia="MS Mincho" w:hint="cs"/>
              <w:color w:val="FF0000"/>
              <w:sz w:val="18"/>
              <w:szCs w:val="18"/>
              <w:rtl/>
              <w:lang w:eastAsia="ja-JP" w:bidi="ar-AE"/>
            </w:rPr>
            <w:t>اي كشط او تغيير يلغي هذا المستند</w:t>
          </w:r>
          <w:r>
            <w:rPr>
              <w:rFonts w:eastAsia="MS Mincho" w:hint="cs"/>
              <w:color w:val="FF0000"/>
              <w:sz w:val="18"/>
              <w:szCs w:val="18"/>
              <w:rtl/>
              <w:lang w:eastAsia="ja-JP" w:bidi="ar-AE"/>
            </w:rPr>
            <w:t>.</w:t>
          </w:r>
        </w:p>
      </w:tc>
    </w:tr>
  </w:tbl>
  <w:p w14:paraId="0EEEDFB1" w14:textId="45C8C5D9" w:rsidR="00923B2D" w:rsidRPr="0086435F" w:rsidRDefault="00923B2D" w:rsidP="00CD0AFD">
    <w:pPr>
      <w:pStyle w:val="Footer"/>
      <w:ind w:left="-709" w:firstLine="284"/>
      <w:rPr>
        <w:lang w:val="en-US" w:bidi="ar-AE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26AA8F" w14:textId="401B81F9" w:rsidR="00C6205E" w:rsidRDefault="001C237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6429" behindDoc="0" locked="0" layoutInCell="1" allowOverlap="1" wp14:anchorId="7A56171A" wp14:editId="43A8AF1A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228090" cy="345440"/>
              <wp:effectExtent l="0" t="0" r="10160" b="0"/>
              <wp:wrapNone/>
              <wp:docPr id="1096885775" name="Text Box 1" descr="Dubai Chambers - Ope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2809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B1BBABD" w14:textId="31D7C47F" w:rsidR="001C2375" w:rsidRPr="001C2375" w:rsidRDefault="001C2375" w:rsidP="001C237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1C237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Dubai Chambers - Ope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A56171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1" type="#_x0000_t202" alt="Dubai Chambers - Open" style="position:absolute;margin-left:0;margin-top:0;width:96.7pt;height:27.2pt;z-index:251666429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" filled="f" stroked="f">
              <v:textbox style="mso-fit-shape-to-text:t" inset="0,0,0,15pt">
                <w:txbxContent>
                  <w:p w14:paraId="3B1BBABD" w14:textId="31D7C47F" w:rsidR="001C2375" w:rsidRPr="001C2375" w:rsidRDefault="001C2375" w:rsidP="001C237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1C2375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Dubai Chambers - Ope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1A530A" w14:textId="77777777" w:rsidR="00170367" w:rsidRDefault="00170367" w:rsidP="00923B2D">
      <w:r>
        <w:separator/>
      </w:r>
    </w:p>
  </w:footnote>
  <w:footnote w:type="continuationSeparator" w:id="0">
    <w:p w14:paraId="52610BF1" w14:textId="77777777" w:rsidR="00170367" w:rsidRDefault="00170367" w:rsidP="00923B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C27FDB" w14:textId="3A9D1C08" w:rsidR="00923B2D" w:rsidRDefault="00000000" w:rsidP="0090684D">
    <w:pPr>
      <w:pStyle w:val="Header"/>
      <w:ind w:left="-851" w:firstLine="709"/>
    </w:pPr>
    <w:r>
      <w:rPr>
        <w:noProof/>
      </w:rPr>
      <w:pict w14:anchorId="7424960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4" o:spid="_x0000_s1026" type="#_x0000_t75" alt="Text&#10;&#10;Description automatically generated" style="position:absolute;left:0;text-align:left;margin-left:386.05pt;margin-top:14.45pt;width:94.8pt;height:41.5pt;z-index:2516643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wrapcoords="10286 0 -171 1178 -171 5891 1029 6284 -171 8247 -171 12960 5657 18851 6000 19636 16629 21207 20400 21207 21257 21207 21600 19636 21257 9818 20229 7855 16800 6284 20743 6284 21257 5498 20743 0 10286 0">
          <v:imagedata r:id="rId1" o:title="Text&#10;&#10;Description automatically generated" croptop="18747f" cropbottom="18735f" cropleft="11289f" cropright="11534f"/>
          <w10:wrap type="through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BC605A"/>
    <w:multiLevelType w:val="hybridMultilevel"/>
    <w:tmpl w:val="08D06C2E"/>
    <w:lvl w:ilvl="0" w:tplc="971A443C">
      <w:numFmt w:val="bullet"/>
      <w:lvlText w:val="-"/>
      <w:lvlJc w:val="left"/>
      <w:pPr>
        <w:ind w:left="720" w:hanging="360"/>
      </w:pPr>
      <w:rPr>
        <w:rFonts w:ascii="Simplified Arabic" w:eastAsia="MS Mincho" w:hAnsi="Simplified Arabic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832D4B"/>
    <w:multiLevelType w:val="hybridMultilevel"/>
    <w:tmpl w:val="C5CE1BC8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F344DB"/>
    <w:multiLevelType w:val="hybridMultilevel"/>
    <w:tmpl w:val="6F467244"/>
    <w:lvl w:ilvl="0" w:tplc="4C09000F">
      <w:start w:val="1"/>
      <w:numFmt w:val="decimal"/>
      <w:lvlText w:val="%1."/>
      <w:lvlJc w:val="left"/>
      <w:pPr>
        <w:ind w:left="501" w:hanging="360"/>
      </w:pPr>
    </w:lvl>
    <w:lvl w:ilvl="1" w:tplc="4C090019" w:tentative="1">
      <w:start w:val="1"/>
      <w:numFmt w:val="lowerLetter"/>
      <w:lvlText w:val="%2."/>
      <w:lvlJc w:val="left"/>
      <w:pPr>
        <w:ind w:left="1221" w:hanging="360"/>
      </w:pPr>
    </w:lvl>
    <w:lvl w:ilvl="2" w:tplc="4C09001B" w:tentative="1">
      <w:start w:val="1"/>
      <w:numFmt w:val="lowerRoman"/>
      <w:lvlText w:val="%3."/>
      <w:lvlJc w:val="right"/>
      <w:pPr>
        <w:ind w:left="1941" w:hanging="180"/>
      </w:pPr>
    </w:lvl>
    <w:lvl w:ilvl="3" w:tplc="4C09000F" w:tentative="1">
      <w:start w:val="1"/>
      <w:numFmt w:val="decimal"/>
      <w:lvlText w:val="%4."/>
      <w:lvlJc w:val="left"/>
      <w:pPr>
        <w:ind w:left="2661" w:hanging="360"/>
      </w:pPr>
    </w:lvl>
    <w:lvl w:ilvl="4" w:tplc="4C090019" w:tentative="1">
      <w:start w:val="1"/>
      <w:numFmt w:val="lowerLetter"/>
      <w:lvlText w:val="%5."/>
      <w:lvlJc w:val="left"/>
      <w:pPr>
        <w:ind w:left="3381" w:hanging="360"/>
      </w:pPr>
    </w:lvl>
    <w:lvl w:ilvl="5" w:tplc="4C09001B" w:tentative="1">
      <w:start w:val="1"/>
      <w:numFmt w:val="lowerRoman"/>
      <w:lvlText w:val="%6."/>
      <w:lvlJc w:val="right"/>
      <w:pPr>
        <w:ind w:left="4101" w:hanging="180"/>
      </w:pPr>
    </w:lvl>
    <w:lvl w:ilvl="6" w:tplc="4C09000F" w:tentative="1">
      <w:start w:val="1"/>
      <w:numFmt w:val="decimal"/>
      <w:lvlText w:val="%7."/>
      <w:lvlJc w:val="left"/>
      <w:pPr>
        <w:ind w:left="4821" w:hanging="360"/>
      </w:pPr>
    </w:lvl>
    <w:lvl w:ilvl="7" w:tplc="4C090019" w:tentative="1">
      <w:start w:val="1"/>
      <w:numFmt w:val="lowerLetter"/>
      <w:lvlText w:val="%8."/>
      <w:lvlJc w:val="left"/>
      <w:pPr>
        <w:ind w:left="5541" w:hanging="360"/>
      </w:pPr>
    </w:lvl>
    <w:lvl w:ilvl="8" w:tplc="4C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3" w15:restartNumberingAfterBreak="0">
    <w:nsid w:val="76654776"/>
    <w:multiLevelType w:val="hybridMultilevel"/>
    <w:tmpl w:val="791A76A6"/>
    <w:lvl w:ilvl="0" w:tplc="0C78B5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1094212">
    <w:abstractNumId w:val="0"/>
  </w:num>
  <w:num w:numId="2" w16cid:durableId="1842963474">
    <w:abstractNumId w:val="2"/>
  </w:num>
  <w:num w:numId="3" w16cid:durableId="902717726">
    <w:abstractNumId w:val="3"/>
  </w:num>
  <w:num w:numId="4" w16cid:durableId="9344816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oNotTrackMoves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tzQ2sTAwNjMzNjJS0lEKTi0uzszPAykwrAUAB2OutiwAAAA="/>
  </w:docVars>
  <w:rsids>
    <w:rsidRoot w:val="00923B2D"/>
    <w:rsid w:val="00000E14"/>
    <w:rsid w:val="00002A21"/>
    <w:rsid w:val="00003AE6"/>
    <w:rsid w:val="000150D4"/>
    <w:rsid w:val="000156AE"/>
    <w:rsid w:val="0001598C"/>
    <w:rsid w:val="00015FC7"/>
    <w:rsid w:val="00016C66"/>
    <w:rsid w:val="000172D4"/>
    <w:rsid w:val="00021F14"/>
    <w:rsid w:val="00024F6B"/>
    <w:rsid w:val="00030EC6"/>
    <w:rsid w:val="00032A6F"/>
    <w:rsid w:val="00033BCB"/>
    <w:rsid w:val="00035576"/>
    <w:rsid w:val="000364D8"/>
    <w:rsid w:val="00041A6B"/>
    <w:rsid w:val="00050A67"/>
    <w:rsid w:val="00054047"/>
    <w:rsid w:val="0005581C"/>
    <w:rsid w:val="00055D82"/>
    <w:rsid w:val="00066351"/>
    <w:rsid w:val="00067AC9"/>
    <w:rsid w:val="00070994"/>
    <w:rsid w:val="0007187A"/>
    <w:rsid w:val="00074EA9"/>
    <w:rsid w:val="00080257"/>
    <w:rsid w:val="000839B3"/>
    <w:rsid w:val="00085802"/>
    <w:rsid w:val="00086AB2"/>
    <w:rsid w:val="00087BE9"/>
    <w:rsid w:val="000915D0"/>
    <w:rsid w:val="000938CA"/>
    <w:rsid w:val="00097FDB"/>
    <w:rsid w:val="000A3138"/>
    <w:rsid w:val="000A65B6"/>
    <w:rsid w:val="000A7538"/>
    <w:rsid w:val="000B4BFB"/>
    <w:rsid w:val="000B521D"/>
    <w:rsid w:val="000B5358"/>
    <w:rsid w:val="000D0548"/>
    <w:rsid w:val="000D1B80"/>
    <w:rsid w:val="000D5FD0"/>
    <w:rsid w:val="000D7D13"/>
    <w:rsid w:val="000E3C1E"/>
    <w:rsid w:val="000F63E9"/>
    <w:rsid w:val="00102351"/>
    <w:rsid w:val="00103001"/>
    <w:rsid w:val="00106CA4"/>
    <w:rsid w:val="001144A6"/>
    <w:rsid w:val="001202AA"/>
    <w:rsid w:val="00122B1C"/>
    <w:rsid w:val="001248CE"/>
    <w:rsid w:val="00126077"/>
    <w:rsid w:val="00127F97"/>
    <w:rsid w:val="001308D1"/>
    <w:rsid w:val="001340DB"/>
    <w:rsid w:val="00135DAD"/>
    <w:rsid w:val="00136A2C"/>
    <w:rsid w:val="001443D7"/>
    <w:rsid w:val="00146703"/>
    <w:rsid w:val="00147025"/>
    <w:rsid w:val="001478EF"/>
    <w:rsid w:val="001504E7"/>
    <w:rsid w:val="00153340"/>
    <w:rsid w:val="001613EB"/>
    <w:rsid w:val="00163042"/>
    <w:rsid w:val="001642AF"/>
    <w:rsid w:val="00165426"/>
    <w:rsid w:val="001674B4"/>
    <w:rsid w:val="0016779F"/>
    <w:rsid w:val="00170367"/>
    <w:rsid w:val="00171A76"/>
    <w:rsid w:val="001863EF"/>
    <w:rsid w:val="00192CD7"/>
    <w:rsid w:val="00193C51"/>
    <w:rsid w:val="00195A97"/>
    <w:rsid w:val="001978A7"/>
    <w:rsid w:val="00197BA3"/>
    <w:rsid w:val="001A05AF"/>
    <w:rsid w:val="001A2231"/>
    <w:rsid w:val="001A498B"/>
    <w:rsid w:val="001A4AA3"/>
    <w:rsid w:val="001B28E0"/>
    <w:rsid w:val="001B3D77"/>
    <w:rsid w:val="001B46E7"/>
    <w:rsid w:val="001B57A8"/>
    <w:rsid w:val="001C0388"/>
    <w:rsid w:val="001C043F"/>
    <w:rsid w:val="001C143F"/>
    <w:rsid w:val="001C2361"/>
    <w:rsid w:val="001C2375"/>
    <w:rsid w:val="001C24A3"/>
    <w:rsid w:val="001C38E0"/>
    <w:rsid w:val="001C3CE5"/>
    <w:rsid w:val="001C7DFF"/>
    <w:rsid w:val="001D04B8"/>
    <w:rsid w:val="001D0CEB"/>
    <w:rsid w:val="001D173E"/>
    <w:rsid w:val="001D4940"/>
    <w:rsid w:val="001D6F6A"/>
    <w:rsid w:val="001E7F3E"/>
    <w:rsid w:val="001F6C2B"/>
    <w:rsid w:val="002005A3"/>
    <w:rsid w:val="002010AA"/>
    <w:rsid w:val="0020404D"/>
    <w:rsid w:val="00210DF8"/>
    <w:rsid w:val="00210ECA"/>
    <w:rsid w:val="00213EF5"/>
    <w:rsid w:val="00213F2E"/>
    <w:rsid w:val="00214867"/>
    <w:rsid w:val="00222510"/>
    <w:rsid w:val="002228CF"/>
    <w:rsid w:val="002243A3"/>
    <w:rsid w:val="00235D4A"/>
    <w:rsid w:val="00235E6B"/>
    <w:rsid w:val="002428BC"/>
    <w:rsid w:val="00243783"/>
    <w:rsid w:val="00255257"/>
    <w:rsid w:val="0025639F"/>
    <w:rsid w:val="002619AC"/>
    <w:rsid w:val="002632C3"/>
    <w:rsid w:val="002657B7"/>
    <w:rsid w:val="00266FD5"/>
    <w:rsid w:val="00272043"/>
    <w:rsid w:val="0027565F"/>
    <w:rsid w:val="00282F4C"/>
    <w:rsid w:val="00284286"/>
    <w:rsid w:val="00285948"/>
    <w:rsid w:val="00292B36"/>
    <w:rsid w:val="00295BA7"/>
    <w:rsid w:val="00296AB5"/>
    <w:rsid w:val="002A0E31"/>
    <w:rsid w:val="002A28B0"/>
    <w:rsid w:val="002B29FB"/>
    <w:rsid w:val="002D26E9"/>
    <w:rsid w:val="002D3338"/>
    <w:rsid w:val="002D5E54"/>
    <w:rsid w:val="002E115E"/>
    <w:rsid w:val="002E2165"/>
    <w:rsid w:val="002F4115"/>
    <w:rsid w:val="002F470B"/>
    <w:rsid w:val="00301FD1"/>
    <w:rsid w:val="00305658"/>
    <w:rsid w:val="0031125C"/>
    <w:rsid w:val="00315B3B"/>
    <w:rsid w:val="003242C2"/>
    <w:rsid w:val="00324B48"/>
    <w:rsid w:val="0032516D"/>
    <w:rsid w:val="003263F4"/>
    <w:rsid w:val="0033143E"/>
    <w:rsid w:val="00341CF5"/>
    <w:rsid w:val="003456B6"/>
    <w:rsid w:val="00345F84"/>
    <w:rsid w:val="00352170"/>
    <w:rsid w:val="003523C8"/>
    <w:rsid w:val="0035357D"/>
    <w:rsid w:val="00367D40"/>
    <w:rsid w:val="00367F47"/>
    <w:rsid w:val="003705CD"/>
    <w:rsid w:val="00373A8F"/>
    <w:rsid w:val="0037543D"/>
    <w:rsid w:val="003778CD"/>
    <w:rsid w:val="00380232"/>
    <w:rsid w:val="0038069D"/>
    <w:rsid w:val="00390144"/>
    <w:rsid w:val="00390150"/>
    <w:rsid w:val="00394C69"/>
    <w:rsid w:val="00395483"/>
    <w:rsid w:val="003A0026"/>
    <w:rsid w:val="003A127E"/>
    <w:rsid w:val="003A74FF"/>
    <w:rsid w:val="003B3D71"/>
    <w:rsid w:val="003C113B"/>
    <w:rsid w:val="003C1370"/>
    <w:rsid w:val="003C2162"/>
    <w:rsid w:val="003C3C8B"/>
    <w:rsid w:val="003D4C4F"/>
    <w:rsid w:val="003D53CF"/>
    <w:rsid w:val="003D729A"/>
    <w:rsid w:val="003D7C9B"/>
    <w:rsid w:val="003E23E4"/>
    <w:rsid w:val="003E2952"/>
    <w:rsid w:val="003E318B"/>
    <w:rsid w:val="003E5CCE"/>
    <w:rsid w:val="003F3FC6"/>
    <w:rsid w:val="003F6120"/>
    <w:rsid w:val="00400CEA"/>
    <w:rsid w:val="00400EF1"/>
    <w:rsid w:val="0040302D"/>
    <w:rsid w:val="004040F8"/>
    <w:rsid w:val="00405B28"/>
    <w:rsid w:val="004079DE"/>
    <w:rsid w:val="00407ADB"/>
    <w:rsid w:val="00411541"/>
    <w:rsid w:val="00414B32"/>
    <w:rsid w:val="00416EB4"/>
    <w:rsid w:val="00423EEC"/>
    <w:rsid w:val="004240CE"/>
    <w:rsid w:val="00426F61"/>
    <w:rsid w:val="004320D9"/>
    <w:rsid w:val="004378BA"/>
    <w:rsid w:val="004406B1"/>
    <w:rsid w:val="0044304D"/>
    <w:rsid w:val="0045355D"/>
    <w:rsid w:val="00454F2F"/>
    <w:rsid w:val="00460686"/>
    <w:rsid w:val="004607FA"/>
    <w:rsid w:val="00460B99"/>
    <w:rsid w:val="004665A9"/>
    <w:rsid w:val="0046752B"/>
    <w:rsid w:val="00471916"/>
    <w:rsid w:val="00475502"/>
    <w:rsid w:val="004772C9"/>
    <w:rsid w:val="004856AB"/>
    <w:rsid w:val="00487A58"/>
    <w:rsid w:val="00491AE0"/>
    <w:rsid w:val="00497B12"/>
    <w:rsid w:val="004A539B"/>
    <w:rsid w:val="004B2E7B"/>
    <w:rsid w:val="004B41F0"/>
    <w:rsid w:val="004B4F69"/>
    <w:rsid w:val="004B5812"/>
    <w:rsid w:val="004B6C29"/>
    <w:rsid w:val="004C57ED"/>
    <w:rsid w:val="004C7731"/>
    <w:rsid w:val="004D0EE2"/>
    <w:rsid w:val="004E13DD"/>
    <w:rsid w:val="004E28ED"/>
    <w:rsid w:val="004E4260"/>
    <w:rsid w:val="004E5CCC"/>
    <w:rsid w:val="004F3D41"/>
    <w:rsid w:val="004F43CE"/>
    <w:rsid w:val="004F52BF"/>
    <w:rsid w:val="00506308"/>
    <w:rsid w:val="00506621"/>
    <w:rsid w:val="00507B3A"/>
    <w:rsid w:val="00507F46"/>
    <w:rsid w:val="005179BD"/>
    <w:rsid w:val="00517BCD"/>
    <w:rsid w:val="00521DE4"/>
    <w:rsid w:val="00526059"/>
    <w:rsid w:val="00532490"/>
    <w:rsid w:val="005359D7"/>
    <w:rsid w:val="00536AA1"/>
    <w:rsid w:val="0053701F"/>
    <w:rsid w:val="005370F3"/>
    <w:rsid w:val="005409D9"/>
    <w:rsid w:val="0054678C"/>
    <w:rsid w:val="0055007B"/>
    <w:rsid w:val="005503AB"/>
    <w:rsid w:val="00555D2C"/>
    <w:rsid w:val="00557B9A"/>
    <w:rsid w:val="005735FA"/>
    <w:rsid w:val="00574903"/>
    <w:rsid w:val="00574AE1"/>
    <w:rsid w:val="005752AE"/>
    <w:rsid w:val="005755AD"/>
    <w:rsid w:val="00576B24"/>
    <w:rsid w:val="005806AF"/>
    <w:rsid w:val="00581D26"/>
    <w:rsid w:val="0058518B"/>
    <w:rsid w:val="0059094E"/>
    <w:rsid w:val="00591830"/>
    <w:rsid w:val="00591835"/>
    <w:rsid w:val="00592476"/>
    <w:rsid w:val="005A0856"/>
    <w:rsid w:val="005A153F"/>
    <w:rsid w:val="005A405B"/>
    <w:rsid w:val="005A55DE"/>
    <w:rsid w:val="005A5E8D"/>
    <w:rsid w:val="005B15A3"/>
    <w:rsid w:val="005B69C2"/>
    <w:rsid w:val="005B774D"/>
    <w:rsid w:val="005B7D15"/>
    <w:rsid w:val="005C0485"/>
    <w:rsid w:val="005D1E53"/>
    <w:rsid w:val="005D593C"/>
    <w:rsid w:val="005D6A2F"/>
    <w:rsid w:val="005D76AA"/>
    <w:rsid w:val="005D7DCE"/>
    <w:rsid w:val="005E1C29"/>
    <w:rsid w:val="005E3B74"/>
    <w:rsid w:val="005F2CB0"/>
    <w:rsid w:val="005F2E6E"/>
    <w:rsid w:val="00600CCA"/>
    <w:rsid w:val="0060296A"/>
    <w:rsid w:val="00611FB0"/>
    <w:rsid w:val="006158AF"/>
    <w:rsid w:val="00622FAE"/>
    <w:rsid w:val="006247D1"/>
    <w:rsid w:val="00626438"/>
    <w:rsid w:val="00626E04"/>
    <w:rsid w:val="0063416A"/>
    <w:rsid w:val="006359E7"/>
    <w:rsid w:val="00635A26"/>
    <w:rsid w:val="006361C7"/>
    <w:rsid w:val="00637900"/>
    <w:rsid w:val="00637F11"/>
    <w:rsid w:val="00640AC9"/>
    <w:rsid w:val="00641013"/>
    <w:rsid w:val="0064236D"/>
    <w:rsid w:val="00644E40"/>
    <w:rsid w:val="00644EAF"/>
    <w:rsid w:val="00645EF0"/>
    <w:rsid w:val="00646CD4"/>
    <w:rsid w:val="006470C2"/>
    <w:rsid w:val="00647E6C"/>
    <w:rsid w:val="00652AE1"/>
    <w:rsid w:val="00654D83"/>
    <w:rsid w:val="0065502D"/>
    <w:rsid w:val="0065712B"/>
    <w:rsid w:val="00661C44"/>
    <w:rsid w:val="00665013"/>
    <w:rsid w:val="006810BF"/>
    <w:rsid w:val="006833EA"/>
    <w:rsid w:val="006934C4"/>
    <w:rsid w:val="006A2112"/>
    <w:rsid w:val="006A3993"/>
    <w:rsid w:val="006A659F"/>
    <w:rsid w:val="006A75FF"/>
    <w:rsid w:val="006B02F5"/>
    <w:rsid w:val="006B233E"/>
    <w:rsid w:val="006B555F"/>
    <w:rsid w:val="006B6FC0"/>
    <w:rsid w:val="006C09C5"/>
    <w:rsid w:val="006C3C60"/>
    <w:rsid w:val="006C6855"/>
    <w:rsid w:val="006D1D20"/>
    <w:rsid w:val="006D20BD"/>
    <w:rsid w:val="006D325A"/>
    <w:rsid w:val="006D5BB6"/>
    <w:rsid w:val="006D7AE5"/>
    <w:rsid w:val="006E67E6"/>
    <w:rsid w:val="006F0336"/>
    <w:rsid w:val="006F1326"/>
    <w:rsid w:val="006F5565"/>
    <w:rsid w:val="006F5D37"/>
    <w:rsid w:val="006F5F9B"/>
    <w:rsid w:val="00703B58"/>
    <w:rsid w:val="0070472B"/>
    <w:rsid w:val="00706F1F"/>
    <w:rsid w:val="0071040E"/>
    <w:rsid w:val="00721291"/>
    <w:rsid w:val="007307A0"/>
    <w:rsid w:val="00732350"/>
    <w:rsid w:val="007343B5"/>
    <w:rsid w:val="007376A6"/>
    <w:rsid w:val="007407F7"/>
    <w:rsid w:val="007419FE"/>
    <w:rsid w:val="00742777"/>
    <w:rsid w:val="007516A1"/>
    <w:rsid w:val="00751779"/>
    <w:rsid w:val="007529C0"/>
    <w:rsid w:val="00753721"/>
    <w:rsid w:val="00753A03"/>
    <w:rsid w:val="0075606B"/>
    <w:rsid w:val="0075684E"/>
    <w:rsid w:val="00756FC7"/>
    <w:rsid w:val="00761C1D"/>
    <w:rsid w:val="007620FE"/>
    <w:rsid w:val="007643FD"/>
    <w:rsid w:val="00767763"/>
    <w:rsid w:val="0077096B"/>
    <w:rsid w:val="00770E71"/>
    <w:rsid w:val="00773429"/>
    <w:rsid w:val="00780592"/>
    <w:rsid w:val="00783EA1"/>
    <w:rsid w:val="00786117"/>
    <w:rsid w:val="00787990"/>
    <w:rsid w:val="0079026A"/>
    <w:rsid w:val="007918DB"/>
    <w:rsid w:val="00792845"/>
    <w:rsid w:val="00794692"/>
    <w:rsid w:val="007A1838"/>
    <w:rsid w:val="007A2CA8"/>
    <w:rsid w:val="007A3839"/>
    <w:rsid w:val="007A40E4"/>
    <w:rsid w:val="007B0C2D"/>
    <w:rsid w:val="007B3CE6"/>
    <w:rsid w:val="007B3DC3"/>
    <w:rsid w:val="007B432A"/>
    <w:rsid w:val="007C1422"/>
    <w:rsid w:val="007C18DF"/>
    <w:rsid w:val="007C2606"/>
    <w:rsid w:val="007C42F3"/>
    <w:rsid w:val="007C5CC5"/>
    <w:rsid w:val="007C6D38"/>
    <w:rsid w:val="007D54B9"/>
    <w:rsid w:val="007E6C91"/>
    <w:rsid w:val="007F5DB6"/>
    <w:rsid w:val="007F67E5"/>
    <w:rsid w:val="00801EF2"/>
    <w:rsid w:val="00805FA5"/>
    <w:rsid w:val="00811915"/>
    <w:rsid w:val="008143E0"/>
    <w:rsid w:val="00816ED0"/>
    <w:rsid w:val="00820913"/>
    <w:rsid w:val="00820A48"/>
    <w:rsid w:val="0083252B"/>
    <w:rsid w:val="00832FAA"/>
    <w:rsid w:val="00841821"/>
    <w:rsid w:val="00843809"/>
    <w:rsid w:val="00843CD5"/>
    <w:rsid w:val="008446CD"/>
    <w:rsid w:val="00844908"/>
    <w:rsid w:val="008463E3"/>
    <w:rsid w:val="008463EE"/>
    <w:rsid w:val="008511C5"/>
    <w:rsid w:val="008522A9"/>
    <w:rsid w:val="00853159"/>
    <w:rsid w:val="00855ECD"/>
    <w:rsid w:val="00857CF0"/>
    <w:rsid w:val="00860113"/>
    <w:rsid w:val="0086435F"/>
    <w:rsid w:val="00865848"/>
    <w:rsid w:val="00866494"/>
    <w:rsid w:val="00873478"/>
    <w:rsid w:val="008776DA"/>
    <w:rsid w:val="00882D4C"/>
    <w:rsid w:val="00882DC0"/>
    <w:rsid w:val="00884D0E"/>
    <w:rsid w:val="00886637"/>
    <w:rsid w:val="00886D8E"/>
    <w:rsid w:val="008878A3"/>
    <w:rsid w:val="008929EC"/>
    <w:rsid w:val="00897229"/>
    <w:rsid w:val="00897B52"/>
    <w:rsid w:val="008A1BD8"/>
    <w:rsid w:val="008A4421"/>
    <w:rsid w:val="008A5534"/>
    <w:rsid w:val="008A5C0F"/>
    <w:rsid w:val="008A6553"/>
    <w:rsid w:val="008B0688"/>
    <w:rsid w:val="008B2AB4"/>
    <w:rsid w:val="008B6295"/>
    <w:rsid w:val="008B6708"/>
    <w:rsid w:val="008B7CED"/>
    <w:rsid w:val="008C20ED"/>
    <w:rsid w:val="008C2410"/>
    <w:rsid w:val="008C3521"/>
    <w:rsid w:val="008C3AA1"/>
    <w:rsid w:val="008C4EF5"/>
    <w:rsid w:val="008C5D89"/>
    <w:rsid w:val="008C6B5A"/>
    <w:rsid w:val="008C7148"/>
    <w:rsid w:val="008C7663"/>
    <w:rsid w:val="008D1A54"/>
    <w:rsid w:val="008D1B46"/>
    <w:rsid w:val="008D3EED"/>
    <w:rsid w:val="008E0248"/>
    <w:rsid w:val="008E061E"/>
    <w:rsid w:val="008E2959"/>
    <w:rsid w:val="008E3D8A"/>
    <w:rsid w:val="008E47D5"/>
    <w:rsid w:val="008E48D6"/>
    <w:rsid w:val="008E7A58"/>
    <w:rsid w:val="008F2218"/>
    <w:rsid w:val="008F37F9"/>
    <w:rsid w:val="009001DF"/>
    <w:rsid w:val="00902634"/>
    <w:rsid w:val="0090684D"/>
    <w:rsid w:val="00911316"/>
    <w:rsid w:val="009117C4"/>
    <w:rsid w:val="00913FC8"/>
    <w:rsid w:val="009152FA"/>
    <w:rsid w:val="009159A9"/>
    <w:rsid w:val="0091655D"/>
    <w:rsid w:val="00917B2F"/>
    <w:rsid w:val="00917FAD"/>
    <w:rsid w:val="00921F92"/>
    <w:rsid w:val="00922ADB"/>
    <w:rsid w:val="00923B2D"/>
    <w:rsid w:val="00925FCD"/>
    <w:rsid w:val="0093041F"/>
    <w:rsid w:val="00942F2B"/>
    <w:rsid w:val="009438D2"/>
    <w:rsid w:val="00944DB2"/>
    <w:rsid w:val="0094737D"/>
    <w:rsid w:val="0094782B"/>
    <w:rsid w:val="009521BD"/>
    <w:rsid w:val="009565FB"/>
    <w:rsid w:val="0095740D"/>
    <w:rsid w:val="0096370C"/>
    <w:rsid w:val="00966373"/>
    <w:rsid w:val="009733D8"/>
    <w:rsid w:val="00982062"/>
    <w:rsid w:val="009956B1"/>
    <w:rsid w:val="009A0562"/>
    <w:rsid w:val="009A1A3E"/>
    <w:rsid w:val="009A256F"/>
    <w:rsid w:val="009A26AE"/>
    <w:rsid w:val="009A2D66"/>
    <w:rsid w:val="009A6ACF"/>
    <w:rsid w:val="009A7485"/>
    <w:rsid w:val="009A7781"/>
    <w:rsid w:val="009A7D6F"/>
    <w:rsid w:val="009B173E"/>
    <w:rsid w:val="009B24E9"/>
    <w:rsid w:val="009B2D8E"/>
    <w:rsid w:val="009B6C32"/>
    <w:rsid w:val="009B78EB"/>
    <w:rsid w:val="009C33D9"/>
    <w:rsid w:val="009C3D30"/>
    <w:rsid w:val="009C630C"/>
    <w:rsid w:val="009C6392"/>
    <w:rsid w:val="009E1F6E"/>
    <w:rsid w:val="009E3E7C"/>
    <w:rsid w:val="009E6A43"/>
    <w:rsid w:val="009F0A79"/>
    <w:rsid w:val="009F2023"/>
    <w:rsid w:val="009F2DCD"/>
    <w:rsid w:val="009F6D6E"/>
    <w:rsid w:val="00A03183"/>
    <w:rsid w:val="00A05731"/>
    <w:rsid w:val="00A10126"/>
    <w:rsid w:val="00A14369"/>
    <w:rsid w:val="00A1458E"/>
    <w:rsid w:val="00A16BFE"/>
    <w:rsid w:val="00A21B91"/>
    <w:rsid w:val="00A250CA"/>
    <w:rsid w:val="00A2632D"/>
    <w:rsid w:val="00A30B53"/>
    <w:rsid w:val="00A30D52"/>
    <w:rsid w:val="00A32455"/>
    <w:rsid w:val="00A32D40"/>
    <w:rsid w:val="00A400E0"/>
    <w:rsid w:val="00A47498"/>
    <w:rsid w:val="00A527E9"/>
    <w:rsid w:val="00A5369A"/>
    <w:rsid w:val="00A556FE"/>
    <w:rsid w:val="00A55823"/>
    <w:rsid w:val="00A57B6D"/>
    <w:rsid w:val="00A60A6E"/>
    <w:rsid w:val="00A6130E"/>
    <w:rsid w:val="00A61FAB"/>
    <w:rsid w:val="00A62509"/>
    <w:rsid w:val="00A74A5E"/>
    <w:rsid w:val="00A75B2A"/>
    <w:rsid w:val="00A840C2"/>
    <w:rsid w:val="00A94975"/>
    <w:rsid w:val="00AA5106"/>
    <w:rsid w:val="00AA70E1"/>
    <w:rsid w:val="00AB6856"/>
    <w:rsid w:val="00AC1928"/>
    <w:rsid w:val="00AC2A93"/>
    <w:rsid w:val="00AC49C8"/>
    <w:rsid w:val="00AD0450"/>
    <w:rsid w:val="00AD4507"/>
    <w:rsid w:val="00AE1692"/>
    <w:rsid w:val="00AE5FF5"/>
    <w:rsid w:val="00AE6800"/>
    <w:rsid w:val="00AF2AA0"/>
    <w:rsid w:val="00AF661C"/>
    <w:rsid w:val="00B00346"/>
    <w:rsid w:val="00B03776"/>
    <w:rsid w:val="00B06562"/>
    <w:rsid w:val="00B109CB"/>
    <w:rsid w:val="00B14F95"/>
    <w:rsid w:val="00B15AE7"/>
    <w:rsid w:val="00B15F87"/>
    <w:rsid w:val="00B16654"/>
    <w:rsid w:val="00B22D3D"/>
    <w:rsid w:val="00B247F9"/>
    <w:rsid w:val="00B2731B"/>
    <w:rsid w:val="00B343FB"/>
    <w:rsid w:val="00B37913"/>
    <w:rsid w:val="00B42309"/>
    <w:rsid w:val="00B44E6F"/>
    <w:rsid w:val="00B455CA"/>
    <w:rsid w:val="00B45DD0"/>
    <w:rsid w:val="00B53210"/>
    <w:rsid w:val="00B548DF"/>
    <w:rsid w:val="00B55D44"/>
    <w:rsid w:val="00B65756"/>
    <w:rsid w:val="00B6596F"/>
    <w:rsid w:val="00B67E70"/>
    <w:rsid w:val="00B71439"/>
    <w:rsid w:val="00B7184C"/>
    <w:rsid w:val="00B73A0B"/>
    <w:rsid w:val="00B80CAE"/>
    <w:rsid w:val="00B82A4F"/>
    <w:rsid w:val="00B86B4C"/>
    <w:rsid w:val="00B907FA"/>
    <w:rsid w:val="00B94F6D"/>
    <w:rsid w:val="00BA002B"/>
    <w:rsid w:val="00BA0C32"/>
    <w:rsid w:val="00BA17C5"/>
    <w:rsid w:val="00BA2DB0"/>
    <w:rsid w:val="00BA4AC3"/>
    <w:rsid w:val="00BA5FD8"/>
    <w:rsid w:val="00BA6030"/>
    <w:rsid w:val="00BA6935"/>
    <w:rsid w:val="00BA6EA9"/>
    <w:rsid w:val="00BB63F0"/>
    <w:rsid w:val="00BC0429"/>
    <w:rsid w:val="00BC1881"/>
    <w:rsid w:val="00BC2379"/>
    <w:rsid w:val="00BC2CD6"/>
    <w:rsid w:val="00BC3D6A"/>
    <w:rsid w:val="00BC468F"/>
    <w:rsid w:val="00BC4A69"/>
    <w:rsid w:val="00BC66A2"/>
    <w:rsid w:val="00BD2CFD"/>
    <w:rsid w:val="00BD45BD"/>
    <w:rsid w:val="00BD6DDC"/>
    <w:rsid w:val="00BD7130"/>
    <w:rsid w:val="00BE12A5"/>
    <w:rsid w:val="00BE21DC"/>
    <w:rsid w:val="00BF44CE"/>
    <w:rsid w:val="00C10BF2"/>
    <w:rsid w:val="00C1119D"/>
    <w:rsid w:val="00C135E8"/>
    <w:rsid w:val="00C1485A"/>
    <w:rsid w:val="00C172CD"/>
    <w:rsid w:val="00C2161A"/>
    <w:rsid w:val="00C22BD0"/>
    <w:rsid w:val="00C24D19"/>
    <w:rsid w:val="00C313D3"/>
    <w:rsid w:val="00C32B9B"/>
    <w:rsid w:val="00C33BB9"/>
    <w:rsid w:val="00C34A71"/>
    <w:rsid w:val="00C372E0"/>
    <w:rsid w:val="00C37846"/>
    <w:rsid w:val="00C37D2E"/>
    <w:rsid w:val="00C415A7"/>
    <w:rsid w:val="00C4173B"/>
    <w:rsid w:val="00C42E56"/>
    <w:rsid w:val="00C447F9"/>
    <w:rsid w:val="00C520C4"/>
    <w:rsid w:val="00C54A33"/>
    <w:rsid w:val="00C6205E"/>
    <w:rsid w:val="00C63475"/>
    <w:rsid w:val="00C677F6"/>
    <w:rsid w:val="00C71805"/>
    <w:rsid w:val="00C726D6"/>
    <w:rsid w:val="00C74DF9"/>
    <w:rsid w:val="00C74EE0"/>
    <w:rsid w:val="00C83FD6"/>
    <w:rsid w:val="00C8601D"/>
    <w:rsid w:val="00C93755"/>
    <w:rsid w:val="00C945EA"/>
    <w:rsid w:val="00C96DDC"/>
    <w:rsid w:val="00CA06E5"/>
    <w:rsid w:val="00CA321A"/>
    <w:rsid w:val="00CB1A77"/>
    <w:rsid w:val="00CB6344"/>
    <w:rsid w:val="00CC08A7"/>
    <w:rsid w:val="00CC40F2"/>
    <w:rsid w:val="00CD0AFD"/>
    <w:rsid w:val="00CD1468"/>
    <w:rsid w:val="00CD419B"/>
    <w:rsid w:val="00CD7666"/>
    <w:rsid w:val="00CE0B4A"/>
    <w:rsid w:val="00CE0B59"/>
    <w:rsid w:val="00CE1D35"/>
    <w:rsid w:val="00CF003F"/>
    <w:rsid w:val="00CF1C10"/>
    <w:rsid w:val="00CF233F"/>
    <w:rsid w:val="00CF2348"/>
    <w:rsid w:val="00CF7638"/>
    <w:rsid w:val="00D05930"/>
    <w:rsid w:val="00D068BB"/>
    <w:rsid w:val="00D12D6A"/>
    <w:rsid w:val="00D235EA"/>
    <w:rsid w:val="00D26211"/>
    <w:rsid w:val="00D263AB"/>
    <w:rsid w:val="00D26640"/>
    <w:rsid w:val="00D42CAA"/>
    <w:rsid w:val="00D438E7"/>
    <w:rsid w:val="00D45562"/>
    <w:rsid w:val="00D53762"/>
    <w:rsid w:val="00D61D1B"/>
    <w:rsid w:val="00D631CB"/>
    <w:rsid w:val="00D636AF"/>
    <w:rsid w:val="00D66245"/>
    <w:rsid w:val="00D70AB9"/>
    <w:rsid w:val="00D70D5E"/>
    <w:rsid w:val="00D8340D"/>
    <w:rsid w:val="00D86D79"/>
    <w:rsid w:val="00D92924"/>
    <w:rsid w:val="00D92DCA"/>
    <w:rsid w:val="00D93BF3"/>
    <w:rsid w:val="00D952EC"/>
    <w:rsid w:val="00D9558A"/>
    <w:rsid w:val="00D9736D"/>
    <w:rsid w:val="00DB51CB"/>
    <w:rsid w:val="00DB5316"/>
    <w:rsid w:val="00DB5C18"/>
    <w:rsid w:val="00DC2853"/>
    <w:rsid w:val="00DC2FE2"/>
    <w:rsid w:val="00DC4729"/>
    <w:rsid w:val="00DC4911"/>
    <w:rsid w:val="00DD742F"/>
    <w:rsid w:val="00DE4001"/>
    <w:rsid w:val="00DE62A9"/>
    <w:rsid w:val="00DE6A2B"/>
    <w:rsid w:val="00DE7E44"/>
    <w:rsid w:val="00DF29DE"/>
    <w:rsid w:val="00DF5C69"/>
    <w:rsid w:val="00E00498"/>
    <w:rsid w:val="00E03274"/>
    <w:rsid w:val="00E034DB"/>
    <w:rsid w:val="00E0638A"/>
    <w:rsid w:val="00E16AB1"/>
    <w:rsid w:val="00E17864"/>
    <w:rsid w:val="00E22380"/>
    <w:rsid w:val="00E236D1"/>
    <w:rsid w:val="00E23B69"/>
    <w:rsid w:val="00E242C9"/>
    <w:rsid w:val="00E30A15"/>
    <w:rsid w:val="00E32353"/>
    <w:rsid w:val="00E42859"/>
    <w:rsid w:val="00E42BE6"/>
    <w:rsid w:val="00E4391F"/>
    <w:rsid w:val="00E44FE6"/>
    <w:rsid w:val="00E46620"/>
    <w:rsid w:val="00E5163B"/>
    <w:rsid w:val="00E55C1D"/>
    <w:rsid w:val="00E5611C"/>
    <w:rsid w:val="00E57627"/>
    <w:rsid w:val="00E62567"/>
    <w:rsid w:val="00E632D3"/>
    <w:rsid w:val="00E63FCD"/>
    <w:rsid w:val="00E64D3F"/>
    <w:rsid w:val="00E65A9E"/>
    <w:rsid w:val="00E67925"/>
    <w:rsid w:val="00E67B45"/>
    <w:rsid w:val="00E67E02"/>
    <w:rsid w:val="00E7287B"/>
    <w:rsid w:val="00E73311"/>
    <w:rsid w:val="00E734E3"/>
    <w:rsid w:val="00E75106"/>
    <w:rsid w:val="00E818FF"/>
    <w:rsid w:val="00E823A5"/>
    <w:rsid w:val="00E82A60"/>
    <w:rsid w:val="00E83B98"/>
    <w:rsid w:val="00E83D83"/>
    <w:rsid w:val="00E87D76"/>
    <w:rsid w:val="00E92C44"/>
    <w:rsid w:val="00E96306"/>
    <w:rsid w:val="00E97006"/>
    <w:rsid w:val="00EA5C5D"/>
    <w:rsid w:val="00EA70C0"/>
    <w:rsid w:val="00EB0935"/>
    <w:rsid w:val="00EB159A"/>
    <w:rsid w:val="00EB4560"/>
    <w:rsid w:val="00EC3872"/>
    <w:rsid w:val="00EC4A4A"/>
    <w:rsid w:val="00EC67E6"/>
    <w:rsid w:val="00EC7F87"/>
    <w:rsid w:val="00EC7FD7"/>
    <w:rsid w:val="00ED18E9"/>
    <w:rsid w:val="00ED2891"/>
    <w:rsid w:val="00ED6B26"/>
    <w:rsid w:val="00EE2B85"/>
    <w:rsid w:val="00EE4EA8"/>
    <w:rsid w:val="00EE59DC"/>
    <w:rsid w:val="00EE6F6E"/>
    <w:rsid w:val="00EF04F0"/>
    <w:rsid w:val="00EF5620"/>
    <w:rsid w:val="00EF7459"/>
    <w:rsid w:val="00F01F20"/>
    <w:rsid w:val="00F03B70"/>
    <w:rsid w:val="00F13F6E"/>
    <w:rsid w:val="00F154DB"/>
    <w:rsid w:val="00F25F4B"/>
    <w:rsid w:val="00F3529B"/>
    <w:rsid w:val="00F373F9"/>
    <w:rsid w:val="00F43038"/>
    <w:rsid w:val="00F50F44"/>
    <w:rsid w:val="00F52D7F"/>
    <w:rsid w:val="00F54675"/>
    <w:rsid w:val="00F55335"/>
    <w:rsid w:val="00F569D2"/>
    <w:rsid w:val="00F616CC"/>
    <w:rsid w:val="00F63495"/>
    <w:rsid w:val="00F63FCF"/>
    <w:rsid w:val="00F676D0"/>
    <w:rsid w:val="00F71AA2"/>
    <w:rsid w:val="00F72825"/>
    <w:rsid w:val="00F754B5"/>
    <w:rsid w:val="00F77E4A"/>
    <w:rsid w:val="00F816CC"/>
    <w:rsid w:val="00F82B3B"/>
    <w:rsid w:val="00F91BC5"/>
    <w:rsid w:val="00F92373"/>
    <w:rsid w:val="00F94AE9"/>
    <w:rsid w:val="00FA0910"/>
    <w:rsid w:val="00FA57A4"/>
    <w:rsid w:val="00FA7E55"/>
    <w:rsid w:val="00FB0E56"/>
    <w:rsid w:val="00FB2944"/>
    <w:rsid w:val="00FB2C4D"/>
    <w:rsid w:val="00FB5E9A"/>
    <w:rsid w:val="00FB6DB2"/>
    <w:rsid w:val="00FC0798"/>
    <w:rsid w:val="00FC44C7"/>
    <w:rsid w:val="00FC64F7"/>
    <w:rsid w:val="00FD2913"/>
    <w:rsid w:val="00FD64D9"/>
    <w:rsid w:val="00FE0B15"/>
    <w:rsid w:val="00FE3183"/>
    <w:rsid w:val="00FE484D"/>
    <w:rsid w:val="00FE4871"/>
    <w:rsid w:val="00FE6411"/>
    <w:rsid w:val="00FF2E45"/>
    <w:rsid w:val="00FF3B3B"/>
    <w:rsid w:val="00FF5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FA4B3A"/>
  <w15:chartTrackingRefBased/>
  <w15:docId w15:val="{6AD3B3F5-EE6A-1B4B-AD26-A679DF0B1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Arial"/>
        <w:lang w:val="en-AE" w:eastAsia="en-A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6308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882D4C"/>
    <w:pPr>
      <w:keepNext/>
      <w:jc w:val="lowKashida"/>
      <w:outlineLvl w:val="1"/>
    </w:pPr>
    <w:rPr>
      <w:rFonts w:cs="Traditional Arabic"/>
      <w:sz w:val="26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3B2D"/>
    <w:pPr>
      <w:tabs>
        <w:tab w:val="center" w:pos="4680"/>
        <w:tab w:val="right" w:pos="9360"/>
      </w:tabs>
    </w:pPr>
    <w:rPr>
      <w:rFonts w:ascii="Calibri" w:eastAsia="Calibri" w:hAnsi="Calibri" w:cs="Arial"/>
      <w:lang w:val="en-AE"/>
    </w:rPr>
  </w:style>
  <w:style w:type="character" w:customStyle="1" w:styleId="HeaderChar">
    <w:name w:val="Header Char"/>
    <w:basedOn w:val="DefaultParagraphFont"/>
    <w:link w:val="Header"/>
    <w:uiPriority w:val="99"/>
    <w:rsid w:val="00923B2D"/>
  </w:style>
  <w:style w:type="paragraph" w:styleId="Footer">
    <w:name w:val="footer"/>
    <w:basedOn w:val="Normal"/>
    <w:link w:val="FooterChar"/>
    <w:uiPriority w:val="99"/>
    <w:unhideWhenUsed/>
    <w:rsid w:val="00923B2D"/>
    <w:pPr>
      <w:tabs>
        <w:tab w:val="center" w:pos="4680"/>
        <w:tab w:val="right" w:pos="9360"/>
      </w:tabs>
    </w:pPr>
    <w:rPr>
      <w:rFonts w:ascii="Calibri" w:eastAsia="Calibri" w:hAnsi="Calibri" w:cs="Arial"/>
      <w:lang w:val="en-AE"/>
    </w:rPr>
  </w:style>
  <w:style w:type="character" w:customStyle="1" w:styleId="FooterChar">
    <w:name w:val="Footer Char"/>
    <w:basedOn w:val="DefaultParagraphFont"/>
    <w:link w:val="Footer"/>
    <w:uiPriority w:val="99"/>
    <w:rsid w:val="00923B2D"/>
  </w:style>
  <w:style w:type="paragraph" w:customStyle="1" w:styleId="InsideAddress">
    <w:name w:val="Inside Address"/>
    <w:basedOn w:val="Normal"/>
    <w:rsid w:val="00923B2D"/>
    <w:pPr>
      <w:spacing w:line="220" w:lineRule="atLeast"/>
      <w:jc w:val="both"/>
    </w:pPr>
    <w:rPr>
      <w:rFonts w:ascii="Arial" w:eastAsia="MS Mincho" w:hAnsi="Arial"/>
      <w:spacing w:val="-5"/>
      <w:sz w:val="20"/>
      <w:szCs w:val="20"/>
    </w:rPr>
  </w:style>
  <w:style w:type="paragraph" w:customStyle="1" w:styleId="CM1">
    <w:name w:val="CM1"/>
    <w:basedOn w:val="Normal"/>
    <w:next w:val="Normal"/>
    <w:uiPriority w:val="99"/>
    <w:rsid w:val="00B15AE7"/>
    <w:pPr>
      <w:widowControl w:val="0"/>
      <w:autoSpaceDE w:val="0"/>
      <w:autoSpaceDN w:val="0"/>
      <w:adjustRightInd w:val="0"/>
      <w:spacing w:line="236" w:lineRule="atLeast"/>
    </w:pPr>
    <w:rPr>
      <w:rFonts w:ascii="Helvetica" w:hAnsi="Helvetica" w:cs="Helvetica"/>
    </w:rPr>
  </w:style>
  <w:style w:type="character" w:styleId="Hyperlink">
    <w:name w:val="Hyperlink"/>
    <w:basedOn w:val="DefaultParagraphFont"/>
    <w:uiPriority w:val="99"/>
    <w:unhideWhenUsed/>
    <w:rsid w:val="002E115E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nhideWhenUsed/>
    <w:rsid w:val="002E115E"/>
    <w:pPr>
      <w:jc w:val="lowKashida"/>
    </w:pPr>
  </w:style>
  <w:style w:type="character" w:customStyle="1" w:styleId="BodyTextChar">
    <w:name w:val="Body Text Char"/>
    <w:basedOn w:val="DefaultParagraphFont"/>
    <w:link w:val="BodyText"/>
    <w:rsid w:val="002E115E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843CD5"/>
    <w:pPr>
      <w:ind w:left="720"/>
      <w:contextualSpacing/>
    </w:pPr>
  </w:style>
  <w:style w:type="table" w:styleId="TableGrid">
    <w:name w:val="Table Grid"/>
    <w:basedOn w:val="TableNormal"/>
    <w:uiPriority w:val="39"/>
    <w:rsid w:val="009E1F6E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66373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rsid w:val="00882D4C"/>
    <w:rPr>
      <w:rFonts w:ascii="Times New Roman" w:eastAsia="Times New Roman" w:hAnsi="Times New Roman" w:cs="Traditional Arabic"/>
      <w:sz w:val="26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390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3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2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50080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50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2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6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8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oleObject" Target="embeddings/oleObject1.bin"/><Relationship Id="rId1" Type="http://schemas.openxmlformats.org/officeDocument/2006/relationships/image" Target="media/image2.png"/><Relationship Id="rId4" Type="http://schemas.openxmlformats.org/officeDocument/2006/relationships/hyperlink" Target="http://www.dubaichamber.com/verify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8BF65E30D7AA44BB58D00A85AC615C" ma:contentTypeVersion="2" ma:contentTypeDescription="Create a new document." ma:contentTypeScope="" ma:versionID="f5e1df3dcd4896834618d1e24cd9eb37">
  <xsd:schema xmlns:xsd="http://www.w3.org/2001/XMLSchema" xmlns:xs="http://www.w3.org/2001/XMLSchema" xmlns:p="http://schemas.microsoft.com/office/2006/metadata/properties" xmlns:ns2="13f72ccb-15ac-4d53-b488-f1e54afc2a75" targetNamespace="http://schemas.microsoft.com/office/2006/metadata/properties" ma:root="true" ma:fieldsID="fab93b9f3706d55ad11a4d6ebd025c99" ns2:_="">
    <xsd:import namespace="13f72ccb-15ac-4d53-b488-f1e54afc2a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f72ccb-15ac-4d53-b488-f1e54afc2a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C75C1B-3733-4198-AE37-AE9D5D3DD75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4036916-D72E-9447-BDCA-2173F12C3A0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4BCD940-5104-49C1-9D2E-A9CF829FC9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f72ccb-15ac-4d53-b488-f1e54afc2a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FAAAA75-3B4A-4EE3-A177-3DB3FDD66FD6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ed01ba24-2273-488e-824f-80f741ce13d1}" enabled="1" method="Privileged" siteId="{8d619df9-6a12-461c-8975-9b246bc059f6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jo Dubai</dc:creator>
  <cp:keywords/>
  <dc:description/>
  <cp:lastModifiedBy>Maryam AlBusumait</cp:lastModifiedBy>
  <cp:revision>6</cp:revision>
  <cp:lastPrinted>2022-09-05T11:55:00Z</cp:lastPrinted>
  <dcterms:created xsi:type="dcterms:W3CDTF">2024-09-13T06:09:00Z</dcterms:created>
  <dcterms:modified xsi:type="dcterms:W3CDTF">2024-09-13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20efd96-27cc-4151-870c-4af9393fb031_Enabled">
    <vt:lpwstr>true</vt:lpwstr>
  </property>
  <property fmtid="{D5CDD505-2E9C-101B-9397-08002B2CF9AE}" pid="3" name="MSIP_Label_920efd96-27cc-4151-870c-4af9393fb031_SetDate">
    <vt:lpwstr>2022-08-15T08:56:34Z</vt:lpwstr>
  </property>
  <property fmtid="{D5CDD505-2E9C-101B-9397-08002B2CF9AE}" pid="4" name="MSIP_Label_920efd96-27cc-4151-870c-4af9393fb031_Method">
    <vt:lpwstr>Privileged</vt:lpwstr>
  </property>
  <property fmtid="{D5CDD505-2E9C-101B-9397-08002B2CF9AE}" pid="5" name="MSIP_Label_920efd96-27cc-4151-870c-4af9393fb031_Name">
    <vt:lpwstr>Public</vt:lpwstr>
  </property>
  <property fmtid="{D5CDD505-2E9C-101B-9397-08002B2CF9AE}" pid="6" name="MSIP_Label_920efd96-27cc-4151-870c-4af9393fb031_SiteId">
    <vt:lpwstr>8d619df9-6a12-461c-8975-9b246bc059f6</vt:lpwstr>
  </property>
  <property fmtid="{D5CDD505-2E9C-101B-9397-08002B2CF9AE}" pid="7" name="MSIP_Label_920efd96-27cc-4151-870c-4af9393fb031_ActionId">
    <vt:lpwstr>49667383-68a6-4b39-b02f-7555fe215135</vt:lpwstr>
  </property>
  <property fmtid="{D5CDD505-2E9C-101B-9397-08002B2CF9AE}" pid="8" name="MSIP_Label_920efd96-27cc-4151-870c-4af9393fb031_ContentBits">
    <vt:lpwstr>0</vt:lpwstr>
  </property>
  <property fmtid="{D5CDD505-2E9C-101B-9397-08002B2CF9AE}" pid="9" name="ContentTypeId">
    <vt:lpwstr>0x010100C88BF65E30D7AA44BB58D00A85AC615C</vt:lpwstr>
  </property>
  <property fmtid="{D5CDD505-2E9C-101B-9397-08002B2CF9AE}" pid="10" name="ClassificationContentMarkingFooterShapeIds">
    <vt:lpwstr>4161260f,a920d31,24a674f8</vt:lpwstr>
  </property>
  <property fmtid="{D5CDD505-2E9C-101B-9397-08002B2CF9AE}" pid="11" name="ClassificationContentMarkingFooterFontProps">
    <vt:lpwstr>#000000,10,Calibri</vt:lpwstr>
  </property>
  <property fmtid="{D5CDD505-2E9C-101B-9397-08002B2CF9AE}" pid="12" name="ClassificationContentMarkingFooterText">
    <vt:lpwstr>Dubai Chambers - Open</vt:lpwstr>
  </property>
</Properties>
</file>